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157E8" w14:textId="77777777" w:rsidR="00B96413" w:rsidRPr="00144C3F" w:rsidRDefault="00F663BD" w:rsidP="00994285">
      <w:pPr>
        <w:pStyle w:val="Title"/>
        <w:tabs>
          <w:tab w:val="center" w:pos="4680"/>
        </w:tabs>
        <w:ind w:left="-1134" w:firstLine="141"/>
        <w:jc w:val="left"/>
        <w:rPr>
          <w:rFonts w:ascii="Arial" w:hAnsi="Arial"/>
          <w:sz w:val="28"/>
          <w:szCs w:val="28"/>
          <w:lang w:val="en-CA"/>
        </w:rPr>
      </w:pPr>
      <w:r w:rsidRPr="00144C3F">
        <w:rPr>
          <w:rFonts w:ascii="Arial" w:hAnsi="Arial"/>
          <w:noProof/>
          <w:color w:val="25282A"/>
          <w:sz w:val="2"/>
          <w:szCs w:val="2"/>
          <w:lang w:val="en-CA" w:eastAsia="en-CA"/>
        </w:rPr>
        <w:drawing>
          <wp:inline distT="0" distB="0" distL="0" distR="0" wp14:anchorId="2FB26C35" wp14:editId="6AEDF508">
            <wp:extent cx="2160000" cy="619200"/>
            <wp:effectExtent l="0" t="0" r="0" b="0"/>
            <wp:docPr id="2" name="Image 2" descr="LaSalle-Montreal_EN_H_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Salle-Montreal_EN_H_BW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6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4C3F">
        <w:rPr>
          <w:rFonts w:ascii="Arial" w:hAnsi="Arial"/>
          <w:sz w:val="28"/>
          <w:szCs w:val="28"/>
          <w:lang w:val="en-CA"/>
        </w:rPr>
        <w:tab/>
      </w:r>
    </w:p>
    <w:p w14:paraId="01A635FA" w14:textId="6E83EAF8" w:rsidR="009F3889" w:rsidRPr="00144C3F" w:rsidRDefault="00AD1803" w:rsidP="00263126">
      <w:pPr>
        <w:pStyle w:val="Title"/>
        <w:tabs>
          <w:tab w:val="center" w:pos="4680"/>
        </w:tabs>
        <w:ind w:left="-1134" w:firstLine="141"/>
        <w:rPr>
          <w:rFonts w:ascii="Arial" w:hAnsi="Arial"/>
          <w:sz w:val="28"/>
          <w:szCs w:val="28"/>
          <w:lang w:val="en-CA"/>
        </w:rPr>
      </w:pPr>
      <w:r>
        <w:rPr>
          <w:rFonts w:ascii="Arial" w:hAnsi="Arial"/>
          <w:sz w:val="28"/>
          <w:szCs w:val="28"/>
          <w:lang w:val="en-CA"/>
        </w:rPr>
        <w:t>Mid-Term Exam</w:t>
      </w:r>
    </w:p>
    <w:p w14:paraId="6071715D" w14:textId="77777777" w:rsidR="002D0B41" w:rsidRPr="00144C3F" w:rsidRDefault="002D0B41">
      <w:pPr>
        <w:jc w:val="center"/>
        <w:rPr>
          <w:rFonts w:ascii="Arial" w:hAnsi="Arial" w:cs="Arial"/>
          <w:b/>
          <w:lang w:val="en-CA"/>
        </w:rPr>
      </w:pPr>
    </w:p>
    <w:p w14:paraId="7B16E9CE" w14:textId="77777777" w:rsidR="00A00236" w:rsidRPr="00144C3F" w:rsidRDefault="00A00236">
      <w:pPr>
        <w:jc w:val="center"/>
        <w:rPr>
          <w:rFonts w:ascii="Arial" w:hAnsi="Arial" w:cs="Arial"/>
          <w:b/>
          <w:lang w:val="en-CA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87"/>
        <w:gridCol w:w="5230"/>
      </w:tblGrid>
      <w:tr w:rsidR="002D0B41" w:rsidRPr="00144C3F" w14:paraId="60B8E0CC" w14:textId="77777777" w:rsidTr="00030087">
        <w:trPr>
          <w:cantSplit/>
          <w:jc w:val="center"/>
        </w:trPr>
        <w:tc>
          <w:tcPr>
            <w:tcW w:w="9317" w:type="dxa"/>
            <w:gridSpan w:val="2"/>
            <w:tcBorders>
              <w:top w:val="thinThickSmallGap" w:sz="24" w:space="0" w:color="auto"/>
              <w:bottom w:val="dotted" w:sz="4" w:space="0" w:color="auto"/>
            </w:tcBorders>
          </w:tcPr>
          <w:p w14:paraId="39147427" w14:textId="77777777" w:rsidR="002D0B41" w:rsidRPr="00144C3F" w:rsidRDefault="00015D5F" w:rsidP="00015D5F">
            <w:pPr>
              <w:pStyle w:val="Header"/>
              <w:tabs>
                <w:tab w:val="clear" w:pos="4320"/>
                <w:tab w:val="clear" w:pos="8640"/>
              </w:tabs>
              <w:spacing w:before="120" w:after="120"/>
              <w:jc w:val="both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 xml:space="preserve">Course </w:t>
            </w:r>
            <w:r w:rsidR="00D362B2" w:rsidRPr="00144C3F">
              <w:rPr>
                <w:rFonts w:ascii="Arial" w:hAnsi="Arial" w:cs="Arial"/>
                <w:b/>
                <w:bCs/>
                <w:lang w:val="en-CA"/>
              </w:rPr>
              <w:t>Identification</w:t>
            </w:r>
          </w:p>
        </w:tc>
      </w:tr>
      <w:tr w:rsidR="002D0B41" w:rsidRPr="00144C3F" w14:paraId="778E16D6" w14:textId="77777777" w:rsidTr="00030087">
        <w:trPr>
          <w:jc w:val="center"/>
        </w:trPr>
        <w:tc>
          <w:tcPr>
            <w:tcW w:w="4087" w:type="dxa"/>
            <w:tcBorders>
              <w:top w:val="dotted" w:sz="4" w:space="0" w:color="auto"/>
              <w:bottom w:val="nil"/>
            </w:tcBorders>
          </w:tcPr>
          <w:p w14:paraId="2F94C9C7" w14:textId="77777777" w:rsidR="002D0B41" w:rsidRPr="00144C3F" w:rsidRDefault="002D0B41">
            <w:pPr>
              <w:spacing w:line="200" w:lineRule="exact"/>
              <w:rPr>
                <w:rFonts w:ascii="Arial" w:hAnsi="Arial" w:cs="Arial"/>
                <w:sz w:val="20"/>
                <w:szCs w:val="36"/>
                <w:lang w:val="en-CA"/>
              </w:rPr>
            </w:pPr>
          </w:p>
        </w:tc>
        <w:tc>
          <w:tcPr>
            <w:tcW w:w="5230" w:type="dxa"/>
            <w:tcBorders>
              <w:top w:val="dotted" w:sz="4" w:space="0" w:color="auto"/>
              <w:bottom w:val="nil"/>
            </w:tcBorders>
          </w:tcPr>
          <w:p w14:paraId="7A0D9EB2" w14:textId="77777777" w:rsidR="002D0B41" w:rsidRPr="00144C3F" w:rsidRDefault="002D0B41">
            <w:pPr>
              <w:pStyle w:val="Header"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3E198D" w:rsidRPr="00144C3F" w14:paraId="4D3C0863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210EF978" w14:textId="130EECAB" w:rsidR="003E198D" w:rsidRPr="00144C3F" w:rsidRDefault="00015D5F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Name of program</w:t>
            </w:r>
            <w:r w:rsidR="00315CE4" w:rsidRPr="00144C3F">
              <w:rPr>
                <w:rFonts w:ascii="Arial" w:hAnsi="Arial" w:cs="Arial"/>
                <w:sz w:val="20"/>
                <w:szCs w:val="36"/>
                <w:lang w:val="en-CA"/>
              </w:rPr>
              <w:t>s</w:t>
            </w:r>
            <w:r w:rsidR="000D624B" w:rsidRPr="00144C3F">
              <w:rPr>
                <w:rFonts w:ascii="Arial" w:hAnsi="Arial" w:cs="Arial"/>
                <w:sz w:val="20"/>
                <w:szCs w:val="36"/>
                <w:lang w:val="en-CA"/>
              </w:rPr>
              <w:t xml:space="preserve"> – Code</w:t>
            </w:r>
            <w:r w:rsidR="00315CE4" w:rsidRPr="00144C3F">
              <w:rPr>
                <w:rFonts w:ascii="Arial" w:hAnsi="Arial" w:cs="Arial"/>
                <w:sz w:val="20"/>
                <w:szCs w:val="36"/>
                <w:lang w:val="en-CA"/>
              </w:rPr>
              <w:t>s</w:t>
            </w:r>
            <w:r w:rsidR="00345C73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4E7A848E" w14:textId="2829EBA8" w:rsidR="00AE4CDD" w:rsidRPr="00144C3F" w:rsidRDefault="00C052FF" w:rsidP="000D624B">
            <w:pPr>
              <w:spacing w:before="80" w:after="80"/>
              <w:ind w:left="142"/>
              <w:rPr>
                <w:rFonts w:ascii="Arial" w:hAnsi="Arial" w:cs="Arial"/>
                <w:bCs/>
                <w:caps/>
                <w:sz w:val="20"/>
                <w:szCs w:val="36"/>
                <w:lang w:val="en-CA"/>
              </w:rPr>
            </w:pPr>
            <w:r w:rsidRPr="00A75AAA">
              <w:rPr>
                <w:rStyle w:val="normaltextrun"/>
                <w:rFonts w:ascii="Arial" w:hAnsi="Arial"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COMPUTER SCIENCE TECHNOLOGY – ARTIFICIAL INTELLIGENCE AND MACHINE LEARNING– LEA.DQ</w:t>
            </w:r>
          </w:p>
        </w:tc>
      </w:tr>
      <w:tr w:rsidR="002D0B41" w:rsidRPr="00144C3F" w14:paraId="500F4B72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131A9EC6" w14:textId="77777777" w:rsidR="002D0B41" w:rsidRPr="00144C3F" w:rsidRDefault="00015D5F" w:rsidP="00015D5F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Course title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7F49DF7A" w14:textId="3875E04F" w:rsidR="002D0B41" w:rsidRPr="00144C3F" w:rsidRDefault="00234061" w:rsidP="00263126">
            <w:pPr>
              <w:spacing w:before="80" w:after="80"/>
              <w:ind w:left="142"/>
              <w:rPr>
                <w:rFonts w:ascii="Arial" w:hAnsi="Arial" w:cs="Arial"/>
                <w:b/>
                <w:bCs/>
                <w:caps/>
                <w:sz w:val="20"/>
                <w:szCs w:val="36"/>
                <w:lang w:val="en-CA"/>
              </w:rPr>
            </w:pPr>
            <w:r>
              <w:rPr>
                <w:rFonts w:ascii="Arial" w:hAnsi="Arial" w:cs="Arial"/>
                <w:b/>
                <w:bCs/>
                <w:caps/>
                <w:sz w:val="20"/>
                <w:szCs w:val="36"/>
                <w:lang w:val="en-CA"/>
              </w:rPr>
              <w:t>ADVANCED DATA MANAGEMENT</w:t>
            </w:r>
          </w:p>
        </w:tc>
      </w:tr>
      <w:tr w:rsidR="002D0B41" w:rsidRPr="00144C3F" w14:paraId="3A2CE8F2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75CE45A1" w14:textId="77777777" w:rsidR="002D0B41" w:rsidRPr="00144C3F" w:rsidRDefault="00015D5F" w:rsidP="00015D5F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Course number</w:t>
            </w:r>
            <w:r w:rsidR="00D362B2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05521CF0" w14:textId="052D9398" w:rsidR="009F3889" w:rsidRPr="00144C3F" w:rsidRDefault="00AC46C6" w:rsidP="00263126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420-</w:t>
            </w:r>
            <w:r w:rsidR="00C052FF">
              <w:rPr>
                <w:rFonts w:ascii="Arial" w:hAnsi="Arial" w:cs="Arial"/>
                <w:bCs/>
                <w:sz w:val="20"/>
                <w:szCs w:val="36"/>
                <w:lang w:val="en-CA"/>
              </w:rPr>
              <w:t>A1</w:t>
            </w:r>
            <w:r w:rsidR="00234061">
              <w:rPr>
                <w:rFonts w:ascii="Arial" w:hAnsi="Arial" w:cs="Arial"/>
                <w:bCs/>
                <w:sz w:val="20"/>
                <w:szCs w:val="36"/>
                <w:lang w:val="en-CA"/>
              </w:rPr>
              <w:t>5</w:t>
            </w: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-AS</w:t>
            </w:r>
          </w:p>
        </w:tc>
      </w:tr>
      <w:tr w:rsidR="009F3889" w:rsidRPr="00144C3F" w14:paraId="0B9CAE66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67F169DF" w14:textId="77777777" w:rsidR="009F3889" w:rsidRPr="00144C3F" w:rsidRDefault="00CC286A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Group</w:t>
            </w:r>
            <w:r w:rsidR="009F3889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337787AC" w14:textId="5283FF23" w:rsidR="009F3889" w:rsidRPr="00144C3F" w:rsidRDefault="00AE4CDD" w:rsidP="00263126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7</w:t>
            </w:r>
            <w:r w:rsidR="00AD1803">
              <w:rPr>
                <w:rFonts w:ascii="Arial" w:hAnsi="Arial" w:cs="Arial"/>
                <w:bCs/>
                <w:sz w:val="20"/>
                <w:szCs w:val="36"/>
                <w:lang w:val="en-CA"/>
              </w:rPr>
              <w:t>73</w:t>
            </w:r>
            <w:r w:rsidR="00234061">
              <w:rPr>
                <w:rFonts w:ascii="Arial" w:hAnsi="Arial" w:cs="Arial"/>
                <w:bCs/>
                <w:sz w:val="20"/>
                <w:szCs w:val="36"/>
                <w:lang w:val="en-CA"/>
              </w:rPr>
              <w:t>6</w:t>
            </w:r>
          </w:p>
        </w:tc>
      </w:tr>
      <w:tr w:rsidR="002D0B41" w:rsidRPr="00144C3F" w14:paraId="16B7448A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14DB3B86" w14:textId="77777777" w:rsidR="002D0B41" w:rsidRPr="00144C3F" w:rsidRDefault="00015D5F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Teacher’s name</w:t>
            </w:r>
            <w:r w:rsidR="009F3889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39874D8F" w14:textId="43CCC212" w:rsidR="002D0B41" w:rsidRPr="00144C3F" w:rsidRDefault="00B05024" w:rsidP="00015D5F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Kaveh Bakhtiyari</w:t>
            </w:r>
          </w:p>
        </w:tc>
      </w:tr>
      <w:tr w:rsidR="002D0B41" w:rsidRPr="00EC6045" w14:paraId="75C4F9AE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0FCD1097" w14:textId="77777777" w:rsidR="002D0B41" w:rsidRPr="00144C3F" w:rsidRDefault="00A32B2A" w:rsidP="00015D5F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Duration</w:t>
            </w:r>
            <w:r w:rsidR="00D362B2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49023C02" w14:textId="2957CA34" w:rsidR="002D0B41" w:rsidRPr="00144C3F" w:rsidRDefault="00234061" w:rsidP="00A07A68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>
              <w:rPr>
                <w:rFonts w:ascii="Arial" w:hAnsi="Arial" w:cs="Arial"/>
                <w:bCs/>
                <w:sz w:val="20"/>
                <w:szCs w:val="36"/>
                <w:lang w:val="en-CA"/>
              </w:rPr>
              <w:t>EXTENDED</w:t>
            </w:r>
          </w:p>
        </w:tc>
      </w:tr>
      <w:tr w:rsidR="009F3889" w:rsidRPr="00144C3F" w14:paraId="1A4D0406" w14:textId="77777777" w:rsidTr="00030087">
        <w:trPr>
          <w:jc w:val="center"/>
        </w:trPr>
        <w:tc>
          <w:tcPr>
            <w:tcW w:w="4087" w:type="dxa"/>
            <w:tcBorders>
              <w:top w:val="nil"/>
              <w:bottom w:val="nil"/>
            </w:tcBorders>
          </w:tcPr>
          <w:p w14:paraId="20AB8A10" w14:textId="77777777" w:rsidR="009F3889" w:rsidRPr="00144C3F" w:rsidRDefault="00015D5F" w:rsidP="00CC286A">
            <w:pPr>
              <w:spacing w:before="80" w:after="80"/>
              <w:rPr>
                <w:rFonts w:ascii="Arial" w:hAnsi="Arial" w:cs="Arial"/>
                <w:sz w:val="20"/>
                <w:szCs w:val="36"/>
                <w:lang w:val="en-CA"/>
              </w:rPr>
            </w:pPr>
            <w:r w:rsidRPr="00144C3F">
              <w:rPr>
                <w:rFonts w:ascii="Arial" w:hAnsi="Arial" w:cs="Arial"/>
                <w:sz w:val="20"/>
                <w:szCs w:val="36"/>
                <w:lang w:val="en-CA"/>
              </w:rPr>
              <w:t>Semester</w:t>
            </w:r>
            <w:r w:rsidR="009F3889" w:rsidRPr="00144C3F">
              <w:rPr>
                <w:rFonts w:ascii="Arial" w:hAnsi="Arial" w:cs="Arial"/>
                <w:sz w:val="20"/>
                <w:szCs w:val="36"/>
                <w:lang w:val="en-CA"/>
              </w:rPr>
              <w:t>:</w:t>
            </w:r>
          </w:p>
        </w:tc>
        <w:tc>
          <w:tcPr>
            <w:tcW w:w="5230" w:type="dxa"/>
            <w:tcBorders>
              <w:top w:val="nil"/>
              <w:bottom w:val="nil"/>
            </w:tcBorders>
          </w:tcPr>
          <w:p w14:paraId="6FDC5968" w14:textId="216CA2C1" w:rsidR="009F3889" w:rsidRPr="00144C3F" w:rsidRDefault="00234061" w:rsidP="00015D5F">
            <w:pPr>
              <w:spacing w:before="8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  <w:r>
              <w:rPr>
                <w:rFonts w:ascii="Arial" w:hAnsi="Arial" w:cs="Arial"/>
                <w:bCs/>
                <w:sz w:val="20"/>
                <w:szCs w:val="36"/>
                <w:lang w:val="en-CA"/>
              </w:rPr>
              <w:t>Summer</w:t>
            </w:r>
            <w:r w:rsidR="00015D5F"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 xml:space="preserve"> 2</w:t>
            </w:r>
            <w:r w:rsidR="000D624B"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0</w:t>
            </w:r>
            <w:r w:rsidR="00AE4CDD" w:rsidRPr="00144C3F">
              <w:rPr>
                <w:rFonts w:ascii="Arial" w:hAnsi="Arial" w:cs="Arial"/>
                <w:bCs/>
                <w:sz w:val="20"/>
                <w:szCs w:val="36"/>
                <w:lang w:val="en-CA"/>
              </w:rPr>
              <w:t>2</w:t>
            </w:r>
            <w:r w:rsidR="00AD1803">
              <w:rPr>
                <w:rFonts w:ascii="Arial" w:hAnsi="Arial" w:cs="Arial"/>
                <w:bCs/>
                <w:sz w:val="20"/>
                <w:szCs w:val="36"/>
                <w:lang w:val="en-CA"/>
              </w:rPr>
              <w:t>4</w:t>
            </w:r>
          </w:p>
          <w:p w14:paraId="735EE390" w14:textId="77777777" w:rsidR="00AE305F" w:rsidRPr="00144C3F" w:rsidRDefault="00AE305F" w:rsidP="00A946C0">
            <w:pPr>
              <w:spacing w:before="160" w:after="80"/>
              <w:ind w:left="142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3E198D" w:rsidRPr="00144C3F" w14:paraId="75D08E51" w14:textId="77777777" w:rsidTr="00A00236">
        <w:trPr>
          <w:cantSplit/>
          <w:jc w:val="center"/>
        </w:trPr>
        <w:tc>
          <w:tcPr>
            <w:tcW w:w="9317" w:type="dxa"/>
            <w:gridSpan w:val="2"/>
            <w:tcBorders>
              <w:top w:val="thinThickSmallGap" w:sz="24" w:space="0" w:color="auto"/>
              <w:bottom w:val="dotted" w:sz="4" w:space="0" w:color="auto"/>
            </w:tcBorders>
          </w:tcPr>
          <w:p w14:paraId="17A025A3" w14:textId="77777777" w:rsidR="003E198D" w:rsidRPr="00144C3F" w:rsidRDefault="00015D5F" w:rsidP="003E198D">
            <w:pPr>
              <w:tabs>
                <w:tab w:val="right" w:pos="936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>Student Identification</w:t>
            </w:r>
          </w:p>
        </w:tc>
      </w:tr>
      <w:tr w:rsidR="002D0B41" w:rsidRPr="00EC6045" w14:paraId="496D17FE" w14:textId="77777777" w:rsidTr="00A00236">
        <w:trPr>
          <w:cantSplit/>
          <w:jc w:val="center"/>
        </w:trPr>
        <w:tc>
          <w:tcPr>
            <w:tcW w:w="9317" w:type="dxa"/>
            <w:gridSpan w:val="2"/>
            <w:tcBorders>
              <w:top w:val="dotted" w:sz="4" w:space="0" w:color="auto"/>
              <w:bottom w:val="nil"/>
            </w:tcBorders>
          </w:tcPr>
          <w:p w14:paraId="5CF0AACA" w14:textId="77777777" w:rsidR="003E198D" w:rsidRPr="00144C3F" w:rsidRDefault="003E198D" w:rsidP="00AE305F">
            <w:pPr>
              <w:tabs>
                <w:tab w:val="right" w:pos="9360"/>
              </w:tabs>
              <w:rPr>
                <w:rFonts w:ascii="Arial" w:hAnsi="Arial" w:cs="Arial"/>
                <w:bCs/>
                <w:sz w:val="20"/>
                <w:szCs w:val="20"/>
                <w:lang w:val="en-CA"/>
              </w:rPr>
            </w:pPr>
          </w:p>
          <w:p w14:paraId="618E22CD" w14:textId="7265FB1B" w:rsidR="00FF43E4" w:rsidRPr="00144C3F" w:rsidRDefault="00015D5F" w:rsidP="00887F1E">
            <w:pPr>
              <w:tabs>
                <w:tab w:val="right" w:pos="9360"/>
              </w:tabs>
              <w:ind w:left="51"/>
              <w:rPr>
                <w:rFonts w:ascii="Arial" w:hAnsi="Arial" w:cs="Arial"/>
                <w:bCs/>
                <w:sz w:val="20"/>
                <w:szCs w:val="20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Name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: </w:t>
            </w:r>
            <w:r w:rsidR="00887F1E">
              <w:rPr>
                <w:rFonts w:ascii="Arial" w:hAnsi="Arial" w:cs="Arial"/>
                <w:sz w:val="20"/>
                <w:szCs w:val="20"/>
                <w:lang w:val="en-CA"/>
              </w:rPr>
              <w:t>YASHRITH CHITTOOR HARI KRISHNA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ab/>
            </w:r>
            <w:r w:rsidRPr="00144C3F">
              <w:rPr>
                <w:rFonts w:ascii="Arial" w:hAnsi="Arial" w:cs="Arial"/>
                <w:sz w:val="20"/>
                <w:szCs w:val="20"/>
                <w:lang w:val="en-CA"/>
              </w:rPr>
              <w:t>Student number</w:t>
            </w:r>
            <w:r w:rsidR="009F3889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: </w:t>
            </w:r>
            <w:r w:rsidR="00887F1E">
              <w:rPr>
                <w:rFonts w:ascii="Arial" w:hAnsi="Arial" w:cs="Arial"/>
                <w:sz w:val="20"/>
                <w:szCs w:val="20"/>
                <w:lang w:val="en-CA"/>
              </w:rPr>
              <w:t>23306555</w:t>
            </w:r>
          </w:p>
          <w:p w14:paraId="24DA057D" w14:textId="6FE62A4D" w:rsidR="009F3889" w:rsidRPr="00144C3F" w:rsidRDefault="00CC286A" w:rsidP="00315CE4">
            <w:pPr>
              <w:tabs>
                <w:tab w:val="left" w:pos="3374"/>
                <w:tab w:val="left" w:pos="6804"/>
                <w:tab w:val="right" w:pos="9265"/>
              </w:tabs>
              <w:ind w:left="51" w:right="-88"/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Date</w:t>
            </w:r>
            <w:r w:rsidR="009F3889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:</w:t>
            </w:r>
            <w:r w:rsidR="00315CE4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AD1803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10</w:t>
            </w:r>
            <w:r w:rsidR="00315CE4" w:rsidRPr="00144C3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 xml:space="preserve"> / </w:t>
            </w:r>
            <w:r w:rsidR="001D5CA5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0</w:t>
            </w:r>
            <w:r w:rsidR="00AD1803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6</w:t>
            </w:r>
            <w:r w:rsidR="00315CE4" w:rsidRPr="00144C3F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 xml:space="preserve"> / 202</w:t>
            </w:r>
            <w:r w:rsidR="00AD1803">
              <w:rPr>
                <w:rFonts w:ascii="Arial" w:hAnsi="Arial" w:cs="Arial"/>
                <w:b/>
                <w:bCs/>
                <w:sz w:val="20"/>
                <w:szCs w:val="20"/>
                <w:lang w:val="en-CA"/>
              </w:rPr>
              <w:t>4</w:t>
            </w:r>
            <w:r w:rsidR="00015D5F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ab/>
            </w:r>
            <w:r w:rsidR="00015D5F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ab/>
              <w:t xml:space="preserve">   </w:t>
            </w:r>
            <w:r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 xml:space="preserve"> </w:t>
            </w:r>
            <w:r w:rsidR="00015D5F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Re</w:t>
            </w:r>
            <w:r w:rsidR="009F3889" w:rsidRPr="00144C3F">
              <w:rPr>
                <w:rFonts w:ascii="Arial" w:hAnsi="Arial" w:cs="Arial"/>
                <w:bCs/>
                <w:sz w:val="20"/>
                <w:szCs w:val="20"/>
                <w:lang w:val="en-CA"/>
              </w:rPr>
              <w:t>sult:</w:t>
            </w:r>
            <w:r w:rsidR="00FF43E4" w:rsidRPr="00144C3F">
              <w:rPr>
                <w:rFonts w:ascii="Arial" w:hAnsi="Arial" w:cs="Arial"/>
                <w:sz w:val="20"/>
                <w:szCs w:val="20"/>
                <w:lang w:val="en-CA"/>
              </w:rPr>
              <w:t xml:space="preserve"> __________</w:t>
            </w:r>
            <w:r w:rsidR="002446E1" w:rsidRPr="00144C3F">
              <w:rPr>
                <w:rFonts w:ascii="Arial" w:hAnsi="Arial" w:cs="Arial"/>
                <w:sz w:val="20"/>
                <w:szCs w:val="20"/>
                <w:lang w:val="en-CA"/>
              </w:rPr>
              <w:t>____</w:t>
            </w:r>
          </w:p>
          <w:p w14:paraId="5B115F48" w14:textId="77777777" w:rsidR="00015D5F" w:rsidRPr="00144C3F" w:rsidRDefault="00015D5F" w:rsidP="00AE305F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CA"/>
              </w:rPr>
            </w:pPr>
          </w:p>
          <w:p w14:paraId="448122F3" w14:textId="212E110F" w:rsidR="00C6362D" w:rsidRPr="00144C3F" w:rsidRDefault="00000000" w:rsidP="00315CE4">
            <w:pPr>
              <w:ind w:left="719"/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</w:pPr>
            <w:sdt>
              <w:sdtPr>
                <w:rPr>
                  <w:rFonts w:ascii="Arial" w:hAnsi="Arial" w:cs="Arial"/>
                  <w:color w:val="000000"/>
                  <w:sz w:val="20"/>
                  <w:szCs w:val="20"/>
                  <w:lang w:val="en-CA"/>
                </w:rPr>
                <w:id w:val="15719986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87F1E">
                  <w:rPr>
                    <w:rFonts w:ascii="MS Gothic" w:eastAsia="MS Gothic" w:hAnsi="MS Gothic" w:cs="Arial" w:hint="eastAsia"/>
                    <w:color w:val="000000"/>
                    <w:sz w:val="20"/>
                    <w:szCs w:val="20"/>
                    <w:lang w:val="en-CA"/>
                  </w:rPr>
                  <w:t>☒</w:t>
                </w:r>
              </w:sdtContent>
            </w:sdt>
            <w:r w:rsidR="00C6362D" w:rsidRPr="00144C3F">
              <w:rPr>
                <w:rFonts w:ascii="Arial" w:hAnsi="Arial" w:cs="Arial"/>
                <w:color w:val="000000"/>
                <w:sz w:val="20"/>
                <w:szCs w:val="20"/>
                <w:lang w:val="en-CA"/>
              </w:rPr>
              <w:t xml:space="preserve">  </w:t>
            </w:r>
            <w:r w:rsidR="00315CE4" w:rsidRPr="00144C3F">
              <w:rPr>
                <w:rFonts w:ascii="Arial" w:hAnsi="Arial" w:cs="Arial"/>
                <w:sz w:val="20"/>
                <w:szCs w:val="20"/>
                <w:lang w:val="en-CA"/>
              </w:rPr>
              <w:t>I declare that this is an original work, and that I credited all content sources of which I am not the author (online and printed, images, graphics, films, etc.), in the required quotation and citation style for this work.</w:t>
            </w:r>
          </w:p>
          <w:p w14:paraId="29269D4B" w14:textId="77777777" w:rsidR="00C6362D" w:rsidRPr="00144C3F" w:rsidRDefault="00C6362D" w:rsidP="00A946C0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CA"/>
              </w:rPr>
            </w:pPr>
          </w:p>
        </w:tc>
      </w:tr>
      <w:tr w:rsidR="002D0B41" w:rsidRPr="00EC6045" w14:paraId="65E84FF4" w14:textId="77777777" w:rsidTr="00030087">
        <w:trPr>
          <w:cantSplit/>
          <w:jc w:val="center"/>
        </w:trPr>
        <w:tc>
          <w:tcPr>
            <w:tcW w:w="9317" w:type="dxa"/>
            <w:gridSpan w:val="2"/>
            <w:tcBorders>
              <w:top w:val="thinThickSmallGap" w:sz="24" w:space="0" w:color="auto"/>
              <w:bottom w:val="dotted" w:sz="4" w:space="0" w:color="auto"/>
            </w:tcBorders>
          </w:tcPr>
          <w:p w14:paraId="793E4BA1" w14:textId="206E1298" w:rsidR="002D0B41" w:rsidRPr="00144C3F" w:rsidRDefault="00015D5F" w:rsidP="00015D5F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 xml:space="preserve">Standard of the </w:t>
            </w:r>
            <w:r w:rsidR="007F5E41" w:rsidRPr="00144C3F">
              <w:rPr>
                <w:rFonts w:ascii="Arial" w:hAnsi="Arial" w:cs="Arial"/>
                <w:b/>
                <w:bCs/>
                <w:lang w:val="en-CA"/>
              </w:rPr>
              <w:t xml:space="preserve">Evaluated </w:t>
            </w:r>
            <w:r w:rsidRPr="00144C3F">
              <w:rPr>
                <w:rFonts w:ascii="Arial" w:hAnsi="Arial" w:cs="Arial"/>
                <w:b/>
                <w:bCs/>
                <w:lang w:val="en-CA"/>
              </w:rPr>
              <w:t>Competency</w:t>
            </w:r>
          </w:p>
        </w:tc>
      </w:tr>
      <w:tr w:rsidR="002D0B41" w:rsidRPr="00EC6045" w14:paraId="4C3C5EAD" w14:textId="77777777" w:rsidTr="00030087">
        <w:trPr>
          <w:cantSplit/>
          <w:jc w:val="center"/>
        </w:trPr>
        <w:tc>
          <w:tcPr>
            <w:tcW w:w="9317" w:type="dxa"/>
            <w:gridSpan w:val="2"/>
            <w:tcBorders>
              <w:top w:val="dotted" w:sz="4" w:space="0" w:color="auto"/>
              <w:bottom w:val="nil"/>
            </w:tcBorders>
          </w:tcPr>
          <w:p w14:paraId="1C503635" w14:textId="77777777" w:rsidR="002D0B41" w:rsidRPr="00144C3F" w:rsidRDefault="002D0B41">
            <w:pPr>
              <w:pStyle w:val="Header"/>
              <w:keepNext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</w:tbl>
    <w:p w14:paraId="073BE571" w14:textId="77777777" w:rsidR="00315CE4" w:rsidRPr="00144C3F" w:rsidRDefault="00315CE4" w:rsidP="00315CE4">
      <w:pPr>
        <w:pStyle w:val="Header"/>
        <w:tabs>
          <w:tab w:val="clear" w:pos="4320"/>
          <w:tab w:val="clear" w:pos="8640"/>
        </w:tabs>
        <w:ind w:left="142"/>
        <w:rPr>
          <w:rFonts w:ascii="Arial" w:hAnsi="Arial" w:cs="Arial"/>
          <w:b/>
          <w:sz w:val="22"/>
          <w:szCs w:val="22"/>
          <w:lang w:val="en-CA"/>
        </w:rPr>
      </w:pPr>
      <w:r w:rsidRPr="00144C3F">
        <w:rPr>
          <w:rFonts w:ascii="Arial" w:hAnsi="Arial" w:cs="Arial"/>
          <w:b/>
          <w:sz w:val="22"/>
          <w:szCs w:val="22"/>
          <w:lang w:val="en-CA"/>
        </w:rPr>
        <w:t>Statement of the evaluated competency – Code</w:t>
      </w:r>
    </w:p>
    <w:p w14:paraId="1FDDC418" w14:textId="1C401729" w:rsidR="00315CE4" w:rsidRPr="00144C3F" w:rsidRDefault="005F49F4" w:rsidP="00315CE4">
      <w:pPr>
        <w:autoSpaceDE w:val="0"/>
        <w:autoSpaceDN w:val="0"/>
        <w:adjustRightInd w:val="0"/>
        <w:spacing w:before="240"/>
        <w:ind w:left="142"/>
        <w:rPr>
          <w:rFonts w:ascii="Arial" w:hAnsi="Arial" w:cs="Arial"/>
          <w:sz w:val="20"/>
          <w:szCs w:val="20"/>
          <w:lang w:val="en-CA" w:eastAsia="fr-FR"/>
        </w:rPr>
      </w:pPr>
      <w:r>
        <w:rPr>
          <w:rFonts w:ascii="Arial" w:hAnsi="Arial" w:cs="Arial"/>
          <w:sz w:val="20"/>
          <w:szCs w:val="20"/>
          <w:lang w:val="en-CA" w:eastAsia="fr-FR"/>
        </w:rPr>
        <w:t>Program Development</w:t>
      </w:r>
      <w:r w:rsidR="00315CE4" w:rsidRPr="00144C3F">
        <w:rPr>
          <w:rFonts w:ascii="Arial" w:hAnsi="Arial" w:cs="Arial"/>
          <w:sz w:val="20"/>
          <w:szCs w:val="20"/>
          <w:lang w:val="en-CA" w:eastAsia="fr-FR"/>
        </w:rPr>
        <w:t xml:space="preserve"> </w:t>
      </w:r>
      <w:r>
        <w:rPr>
          <w:rFonts w:ascii="Arial" w:hAnsi="Arial" w:cs="Arial"/>
          <w:sz w:val="20"/>
          <w:szCs w:val="20"/>
          <w:lang w:val="en-CA" w:eastAsia="fr-FR"/>
        </w:rPr>
        <w:t>–</w:t>
      </w:r>
      <w:r w:rsidR="00315CE4" w:rsidRPr="00144C3F">
        <w:rPr>
          <w:rFonts w:ascii="Arial" w:hAnsi="Arial" w:cs="Arial"/>
          <w:sz w:val="20"/>
          <w:szCs w:val="20"/>
          <w:lang w:val="en-CA" w:eastAsia="fr-FR"/>
        </w:rPr>
        <w:t xml:space="preserve"> </w:t>
      </w:r>
      <w:r>
        <w:rPr>
          <w:rFonts w:ascii="Arial" w:hAnsi="Arial" w:cs="Arial"/>
          <w:sz w:val="20"/>
          <w:szCs w:val="20"/>
          <w:lang w:val="en-CA" w:eastAsia="fr-FR"/>
        </w:rPr>
        <w:t>KP54</w:t>
      </w:r>
    </w:p>
    <w:p w14:paraId="19B88E5C" w14:textId="77777777" w:rsidR="00315CE4" w:rsidRPr="00144C3F" w:rsidRDefault="00315CE4" w:rsidP="00315CE4">
      <w:pPr>
        <w:autoSpaceDE w:val="0"/>
        <w:autoSpaceDN w:val="0"/>
        <w:adjustRightInd w:val="0"/>
        <w:ind w:left="142"/>
        <w:rPr>
          <w:rFonts w:ascii="Arial" w:hAnsi="Arial" w:cs="Arial"/>
          <w:sz w:val="20"/>
          <w:szCs w:val="20"/>
          <w:lang w:val="en-CA" w:eastAsia="fr-FR"/>
        </w:rPr>
      </w:pPr>
    </w:p>
    <w:p w14:paraId="583A1764" w14:textId="77777777" w:rsidR="00315CE4" w:rsidRPr="00144C3F" w:rsidRDefault="00315CE4" w:rsidP="00315CE4">
      <w:pPr>
        <w:autoSpaceDE w:val="0"/>
        <w:autoSpaceDN w:val="0"/>
        <w:adjustRightInd w:val="0"/>
        <w:spacing w:line="360" w:lineRule="auto"/>
        <w:ind w:left="142" w:firstLine="564"/>
        <w:rPr>
          <w:rFonts w:ascii="Arial" w:hAnsi="Arial" w:cs="Arial"/>
          <w:b/>
          <w:sz w:val="22"/>
          <w:szCs w:val="22"/>
          <w:lang w:val="en-CA" w:eastAsia="fr-FR"/>
        </w:rPr>
      </w:pPr>
      <w:r w:rsidRPr="00144C3F">
        <w:rPr>
          <w:rFonts w:ascii="Arial" w:hAnsi="Arial" w:cs="Arial"/>
          <w:b/>
          <w:sz w:val="22"/>
          <w:szCs w:val="22"/>
          <w:lang w:val="en-CA" w:eastAsia="fr-FR"/>
        </w:rPr>
        <w:t>Evaluated elements of the competency</w:t>
      </w:r>
    </w:p>
    <w:p w14:paraId="47A04B78" w14:textId="09D79F62" w:rsidR="00315CE4" w:rsidRPr="00144C3F" w:rsidRDefault="005F49F4" w:rsidP="00315CE4">
      <w:pPr>
        <w:spacing w:line="360" w:lineRule="auto"/>
        <w:ind w:left="720" w:firstLine="706"/>
        <w:rPr>
          <w:rFonts w:ascii="Arial" w:hAnsi="Arial" w:cs="Arial"/>
          <w:sz w:val="20"/>
          <w:szCs w:val="20"/>
          <w:lang w:val="en-CA"/>
        </w:rPr>
      </w:pPr>
      <w:r>
        <w:rPr>
          <w:rFonts w:ascii="Arial" w:hAnsi="Arial" w:cs="Arial"/>
          <w:sz w:val="20"/>
          <w:szCs w:val="20"/>
          <w:lang w:val="en-CA"/>
        </w:rPr>
        <w:t>5</w:t>
      </w:r>
      <w:r w:rsidR="00315CE4" w:rsidRPr="00144C3F">
        <w:rPr>
          <w:rFonts w:ascii="Arial" w:hAnsi="Arial" w:cs="Arial"/>
          <w:sz w:val="20"/>
          <w:szCs w:val="20"/>
          <w:lang w:val="en-CA"/>
        </w:rPr>
        <w:t xml:space="preserve">. </w:t>
      </w:r>
      <w:r>
        <w:rPr>
          <w:rFonts w:ascii="Arial" w:hAnsi="Arial" w:cs="Arial"/>
          <w:sz w:val="20"/>
          <w:szCs w:val="20"/>
          <w:lang w:val="en-CA"/>
        </w:rPr>
        <w:t>Evaluate the solution</w:t>
      </w:r>
      <w:r w:rsidR="00315CE4" w:rsidRPr="00144C3F">
        <w:rPr>
          <w:rFonts w:ascii="Arial" w:hAnsi="Arial" w:cs="Arial"/>
          <w:sz w:val="20"/>
          <w:szCs w:val="20"/>
          <w:lang w:val="en-CA"/>
        </w:rPr>
        <w:t xml:space="preserve"> </w:t>
      </w:r>
    </w:p>
    <w:p w14:paraId="0199D301" w14:textId="498E405E" w:rsidR="00545586" w:rsidRPr="00144C3F" w:rsidRDefault="005F49F4" w:rsidP="00315CE4">
      <w:pPr>
        <w:autoSpaceDE w:val="0"/>
        <w:autoSpaceDN w:val="0"/>
        <w:adjustRightInd w:val="0"/>
        <w:ind w:left="1440"/>
        <w:rPr>
          <w:rFonts w:ascii="Arial" w:hAnsi="Arial" w:cs="Arial"/>
          <w:sz w:val="20"/>
          <w:szCs w:val="20"/>
          <w:lang w:val="en-CA" w:eastAsia="fr-FR"/>
        </w:rPr>
      </w:pPr>
      <w:r>
        <w:rPr>
          <w:rFonts w:ascii="Arial" w:hAnsi="Arial" w:cs="Arial"/>
          <w:sz w:val="20"/>
          <w:szCs w:val="20"/>
          <w:lang w:val="en-CA"/>
        </w:rPr>
        <w:t>6</w:t>
      </w:r>
      <w:r w:rsidR="00315CE4" w:rsidRPr="00144C3F">
        <w:rPr>
          <w:rFonts w:ascii="Arial" w:hAnsi="Arial" w:cs="Arial"/>
          <w:sz w:val="20"/>
          <w:szCs w:val="20"/>
          <w:lang w:val="en-CA"/>
        </w:rPr>
        <w:t xml:space="preserve">. </w:t>
      </w:r>
      <w:r>
        <w:rPr>
          <w:rFonts w:ascii="Arial" w:hAnsi="Arial" w:cs="Arial"/>
          <w:sz w:val="20"/>
          <w:szCs w:val="20"/>
          <w:lang w:val="en-CA"/>
        </w:rPr>
        <w:t>Carryout the plan</w:t>
      </w:r>
    </w:p>
    <w:p w14:paraId="5402703E" w14:textId="20F18B17" w:rsidR="000A5664" w:rsidRPr="00144C3F" w:rsidRDefault="000A5664" w:rsidP="000A5664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0"/>
          <w:szCs w:val="20"/>
          <w:lang w:val="en-CA" w:eastAsia="fr-FR"/>
        </w:rPr>
      </w:pPr>
    </w:p>
    <w:p w14:paraId="1C432278" w14:textId="0154BF03" w:rsidR="00B05024" w:rsidRPr="00144C3F" w:rsidRDefault="00B05024">
      <w:pPr>
        <w:rPr>
          <w:rFonts w:ascii="Arial" w:hAnsi="Arial" w:cs="Arial"/>
          <w:sz w:val="20"/>
          <w:szCs w:val="20"/>
          <w:lang w:val="en-CA"/>
        </w:rPr>
      </w:pP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17"/>
      </w:tblGrid>
      <w:tr w:rsidR="002D0B41" w:rsidRPr="00144C3F" w14:paraId="177D4A87" w14:textId="77777777" w:rsidTr="00030087">
        <w:trPr>
          <w:cantSplit/>
          <w:jc w:val="center"/>
        </w:trPr>
        <w:tc>
          <w:tcPr>
            <w:tcW w:w="9317" w:type="dxa"/>
            <w:tcBorders>
              <w:top w:val="thinThickSmallGap" w:sz="24" w:space="0" w:color="auto"/>
              <w:bottom w:val="dotted" w:sz="4" w:space="0" w:color="auto"/>
            </w:tcBorders>
          </w:tcPr>
          <w:p w14:paraId="140824ED" w14:textId="77777777" w:rsidR="002D0B41" w:rsidRPr="00144C3F" w:rsidRDefault="0093123C">
            <w:pPr>
              <w:pStyle w:val="Header"/>
              <w:keepNext/>
              <w:keepLines/>
              <w:widowControl w:val="0"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lastRenderedPageBreak/>
              <w:t>Instructions</w:t>
            </w:r>
          </w:p>
        </w:tc>
      </w:tr>
      <w:tr w:rsidR="002D0B41" w:rsidRPr="00144C3F" w14:paraId="01D39FD4" w14:textId="77777777" w:rsidTr="00030087">
        <w:trPr>
          <w:cantSplit/>
          <w:jc w:val="center"/>
        </w:trPr>
        <w:tc>
          <w:tcPr>
            <w:tcW w:w="9317" w:type="dxa"/>
            <w:tcBorders>
              <w:top w:val="dotted" w:sz="4" w:space="0" w:color="auto"/>
              <w:bottom w:val="nil"/>
            </w:tcBorders>
          </w:tcPr>
          <w:p w14:paraId="3CA0D9E3" w14:textId="77777777" w:rsidR="002D0B41" w:rsidRPr="00144C3F" w:rsidRDefault="002D0B41">
            <w:pPr>
              <w:pStyle w:val="Header"/>
              <w:keepNext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2D0B41" w:rsidRPr="00144C3F" w14:paraId="7E259B35" w14:textId="77777777" w:rsidTr="00030087">
        <w:trPr>
          <w:cantSplit/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6AA67B60" w14:textId="751D65F6" w:rsidR="00BF0A50" w:rsidRDefault="001D00B7" w:rsidP="00BF0A50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>The teac</w:t>
            </w:r>
            <w:r w:rsidR="00A46104" w:rsidRPr="00144C3F">
              <w:rPr>
                <w:b w:val="0"/>
                <w:szCs w:val="20"/>
                <w:lang w:val="en-CA"/>
              </w:rPr>
              <w:t>her will not answer questions during</w:t>
            </w:r>
            <w:r w:rsidRPr="00144C3F">
              <w:rPr>
                <w:b w:val="0"/>
                <w:szCs w:val="20"/>
                <w:lang w:val="en-CA"/>
              </w:rPr>
              <w:t xml:space="preserve"> </w:t>
            </w:r>
            <w:r w:rsidR="00A46104" w:rsidRPr="00144C3F">
              <w:rPr>
                <w:b w:val="0"/>
                <w:szCs w:val="20"/>
                <w:lang w:val="en-CA"/>
              </w:rPr>
              <w:t>the</w:t>
            </w:r>
            <w:r w:rsidRPr="00144C3F">
              <w:rPr>
                <w:b w:val="0"/>
                <w:szCs w:val="20"/>
                <w:lang w:val="en-CA"/>
              </w:rPr>
              <w:t xml:space="preserve"> exam.</w:t>
            </w:r>
          </w:p>
          <w:p w14:paraId="03DD7818" w14:textId="43B22F89" w:rsidR="00BF0A50" w:rsidRPr="00BF0A50" w:rsidRDefault="00BF0A50" w:rsidP="00BF0A50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>
              <w:rPr>
                <w:b w:val="0"/>
                <w:szCs w:val="20"/>
                <w:lang w:val="en-CA"/>
              </w:rPr>
              <w:t>You must not share the exam questions and answers during and after the exam</w:t>
            </w:r>
            <w:r w:rsidRPr="00144C3F">
              <w:rPr>
                <w:b w:val="0"/>
                <w:szCs w:val="20"/>
                <w:lang w:val="en-CA"/>
              </w:rPr>
              <w:t>.</w:t>
            </w:r>
          </w:p>
          <w:p w14:paraId="699F44F9" w14:textId="77777777" w:rsidR="001D00B7" w:rsidRPr="00144C3F" w:rsidRDefault="001D00B7" w:rsidP="001D00B7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 xml:space="preserve">It is the teacher’s responsibility to identify language errors. If such errors are found, teachers may </w:t>
            </w:r>
            <w:r w:rsidR="00994285" w:rsidRPr="00144C3F">
              <w:rPr>
                <w:b w:val="0"/>
                <w:lang w:val="en-CA"/>
              </w:rPr>
              <w:t xml:space="preserve">apply a penalty of up to </w:t>
            </w:r>
            <w:r w:rsidR="000D624B" w:rsidRPr="00144C3F">
              <w:rPr>
                <w:b w:val="0"/>
                <w:lang w:val="en-CA"/>
              </w:rPr>
              <w:t>5</w:t>
            </w:r>
            <w:r w:rsidR="00994285" w:rsidRPr="00144C3F">
              <w:rPr>
                <w:b w:val="0"/>
                <w:lang w:val="en-CA"/>
              </w:rPr>
              <w:t>% of the grade</w:t>
            </w:r>
            <w:r w:rsidR="00994285" w:rsidRPr="00144C3F">
              <w:rPr>
                <w:b w:val="0"/>
                <w:szCs w:val="20"/>
                <w:lang w:val="en-CA"/>
              </w:rPr>
              <w:t xml:space="preserve"> </w:t>
            </w:r>
            <w:r w:rsidRPr="00144C3F">
              <w:rPr>
                <w:b w:val="0"/>
                <w:szCs w:val="20"/>
                <w:lang w:val="en-CA"/>
              </w:rPr>
              <w:t>(</w:t>
            </w:r>
            <w:r w:rsidR="00364ED9" w:rsidRPr="00144C3F">
              <w:rPr>
                <w:b w:val="0"/>
                <w:szCs w:val="20"/>
                <w:lang w:val="en-CA"/>
              </w:rPr>
              <w:t>IPEL</w:t>
            </w:r>
            <w:r w:rsidRPr="00144C3F">
              <w:rPr>
                <w:b w:val="0"/>
                <w:szCs w:val="20"/>
                <w:lang w:val="en-CA"/>
              </w:rPr>
              <w:t xml:space="preserve"> – Article 5.7)</w:t>
            </w:r>
            <w:r w:rsidR="00BF33F2" w:rsidRPr="00144C3F">
              <w:rPr>
                <w:b w:val="0"/>
                <w:szCs w:val="20"/>
                <w:lang w:val="en-CA"/>
              </w:rPr>
              <w:t>.</w:t>
            </w:r>
          </w:p>
          <w:p w14:paraId="1E25F108" w14:textId="77777777" w:rsidR="001D00B7" w:rsidRPr="00144C3F" w:rsidRDefault="001D00B7" w:rsidP="001D00B7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b w:val="0"/>
                <w:szCs w:val="20"/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>Plagiarism, attempts at plagiarism or com</w:t>
            </w:r>
            <w:r w:rsidR="00B100A1" w:rsidRPr="00144C3F">
              <w:rPr>
                <w:b w:val="0"/>
                <w:szCs w:val="20"/>
                <w:lang w:val="en-CA"/>
              </w:rPr>
              <w:t xml:space="preserve">plicity in plagiarism during a summative </w:t>
            </w:r>
            <w:r w:rsidRPr="00144C3F">
              <w:rPr>
                <w:b w:val="0"/>
                <w:szCs w:val="20"/>
                <w:lang w:val="en-CA"/>
              </w:rPr>
              <w:t xml:space="preserve">evaluation </w:t>
            </w:r>
            <w:r w:rsidR="00B100A1" w:rsidRPr="00144C3F">
              <w:rPr>
                <w:b w:val="0"/>
                <w:szCs w:val="20"/>
                <w:lang w:val="en-CA"/>
              </w:rPr>
              <w:t xml:space="preserve">results in a mark of zero (0). </w:t>
            </w:r>
            <w:r w:rsidR="00B100A1" w:rsidRPr="00144C3F">
              <w:rPr>
                <w:b w:val="0"/>
                <w:color w:val="000000"/>
                <w:szCs w:val="20"/>
                <w:lang w:val="en-CA" w:eastAsia="en-US"/>
              </w:rPr>
              <w:t>In the case of recidivism, in the same course or in another course, the student will be given a grade of '0' for the course in question.</w:t>
            </w:r>
            <w:r w:rsidR="00B100A1" w:rsidRPr="00144C3F">
              <w:rPr>
                <w:i/>
                <w:color w:val="000000"/>
                <w:szCs w:val="20"/>
                <w:lang w:val="en-CA" w:eastAsia="en-US"/>
              </w:rPr>
              <w:t xml:space="preserve"> </w:t>
            </w:r>
            <w:r w:rsidR="00F60EF5" w:rsidRPr="00144C3F">
              <w:rPr>
                <w:b w:val="0"/>
                <w:szCs w:val="20"/>
                <w:lang w:val="en-CA"/>
              </w:rPr>
              <w:t>(</w:t>
            </w:r>
            <w:r w:rsidR="00364ED9" w:rsidRPr="00144C3F">
              <w:rPr>
                <w:b w:val="0"/>
                <w:szCs w:val="20"/>
                <w:lang w:val="en-CA"/>
              </w:rPr>
              <w:t>IPEL</w:t>
            </w:r>
            <w:r w:rsidR="00F60EF5" w:rsidRPr="00144C3F">
              <w:rPr>
                <w:b w:val="0"/>
                <w:szCs w:val="20"/>
                <w:lang w:val="en-CA"/>
              </w:rPr>
              <w:t xml:space="preserve"> – Article 5.16</w:t>
            </w:r>
            <w:r w:rsidRPr="00144C3F">
              <w:rPr>
                <w:b w:val="0"/>
                <w:szCs w:val="20"/>
                <w:lang w:val="en-CA"/>
              </w:rPr>
              <w:t>)</w:t>
            </w:r>
            <w:r w:rsidR="00BF33F2" w:rsidRPr="00144C3F">
              <w:rPr>
                <w:b w:val="0"/>
                <w:szCs w:val="20"/>
                <w:lang w:val="en-CA"/>
              </w:rPr>
              <w:t>.</w:t>
            </w:r>
            <w:r w:rsidRPr="00144C3F">
              <w:rPr>
                <w:b w:val="0"/>
                <w:szCs w:val="20"/>
                <w:lang w:val="en-CA"/>
              </w:rPr>
              <w:t xml:space="preserve"> </w:t>
            </w:r>
          </w:p>
          <w:p w14:paraId="309C7AF3" w14:textId="77777777" w:rsidR="00BF33F2" w:rsidRPr="00144C3F" w:rsidRDefault="001D00B7" w:rsidP="00BF33F2">
            <w:pPr>
              <w:pStyle w:val="Heading2"/>
              <w:numPr>
                <w:ilvl w:val="0"/>
                <w:numId w:val="17"/>
              </w:numPr>
              <w:spacing w:before="0" w:after="0"/>
              <w:ind w:left="709" w:hanging="255"/>
              <w:jc w:val="both"/>
              <w:rPr>
                <w:lang w:val="en-CA"/>
              </w:rPr>
            </w:pPr>
            <w:r w:rsidRPr="00144C3F">
              <w:rPr>
                <w:b w:val="0"/>
                <w:szCs w:val="20"/>
                <w:lang w:val="en-CA"/>
              </w:rPr>
              <w:t>Please write clearly.</w:t>
            </w:r>
          </w:p>
        </w:tc>
      </w:tr>
      <w:tr w:rsidR="002D0B41" w:rsidRPr="00144C3F" w14:paraId="0241B126" w14:textId="77777777" w:rsidTr="00030087">
        <w:trPr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03C045C8" w14:textId="77777777" w:rsidR="002D0B41" w:rsidRPr="00144C3F" w:rsidRDefault="002D0B41" w:rsidP="00BF33F2">
            <w:pPr>
              <w:pStyle w:val="BodyText"/>
              <w:tabs>
                <w:tab w:val="clear" w:pos="1710"/>
              </w:tabs>
              <w:spacing w:before="120" w:after="120"/>
              <w:rPr>
                <w:rFonts w:ascii="Arial" w:hAnsi="Arial" w:cs="Arial"/>
                <w:szCs w:val="36"/>
                <w:lang w:val="en-CA"/>
              </w:rPr>
            </w:pPr>
          </w:p>
        </w:tc>
      </w:tr>
      <w:tr w:rsidR="002D0B41" w:rsidRPr="00144C3F" w14:paraId="7E6FF810" w14:textId="77777777" w:rsidTr="00030087">
        <w:trPr>
          <w:cantSplit/>
          <w:jc w:val="center"/>
        </w:trPr>
        <w:tc>
          <w:tcPr>
            <w:tcW w:w="9317" w:type="dxa"/>
            <w:tcBorders>
              <w:top w:val="thinThickSmallGap" w:sz="24" w:space="0" w:color="auto"/>
              <w:bottom w:val="dotted" w:sz="4" w:space="0" w:color="auto"/>
            </w:tcBorders>
          </w:tcPr>
          <w:p w14:paraId="2D35A7B8" w14:textId="77777777" w:rsidR="002D0B41" w:rsidRPr="00144C3F" w:rsidRDefault="001D00B7">
            <w:pPr>
              <w:pStyle w:val="Header"/>
              <w:keepNext/>
              <w:tabs>
                <w:tab w:val="clear" w:pos="4320"/>
                <w:tab w:val="clear" w:pos="8640"/>
              </w:tabs>
              <w:spacing w:before="120" w:after="120"/>
              <w:rPr>
                <w:rFonts w:ascii="Arial" w:hAnsi="Arial" w:cs="Arial"/>
                <w:b/>
                <w:bCs/>
                <w:lang w:val="en-CA"/>
              </w:rPr>
            </w:pPr>
            <w:r w:rsidRPr="00144C3F">
              <w:rPr>
                <w:rFonts w:ascii="Arial" w:hAnsi="Arial" w:cs="Arial"/>
                <w:b/>
                <w:bCs/>
                <w:lang w:val="en-CA"/>
              </w:rPr>
              <w:t>Mark Breakdown</w:t>
            </w:r>
          </w:p>
        </w:tc>
      </w:tr>
      <w:tr w:rsidR="002D0B41" w:rsidRPr="00144C3F" w14:paraId="2F4442CA" w14:textId="77777777" w:rsidTr="00030087">
        <w:trPr>
          <w:cantSplit/>
          <w:jc w:val="center"/>
        </w:trPr>
        <w:tc>
          <w:tcPr>
            <w:tcW w:w="9317" w:type="dxa"/>
            <w:tcBorders>
              <w:top w:val="dotted" w:sz="4" w:space="0" w:color="auto"/>
              <w:bottom w:val="nil"/>
            </w:tcBorders>
          </w:tcPr>
          <w:p w14:paraId="288C73D4" w14:textId="77777777" w:rsidR="002D0B41" w:rsidRPr="00144C3F" w:rsidRDefault="002D0B41">
            <w:pPr>
              <w:pStyle w:val="Header"/>
              <w:keepNext/>
              <w:tabs>
                <w:tab w:val="clear" w:pos="4320"/>
                <w:tab w:val="clear" w:pos="8640"/>
              </w:tabs>
              <w:spacing w:line="200" w:lineRule="exact"/>
              <w:rPr>
                <w:rFonts w:ascii="Arial" w:hAnsi="Arial" w:cs="Arial"/>
                <w:bCs/>
                <w:sz w:val="20"/>
                <w:szCs w:val="36"/>
                <w:lang w:val="en-CA"/>
              </w:rPr>
            </w:pPr>
          </w:p>
        </w:tc>
      </w:tr>
      <w:tr w:rsidR="002D0B41" w:rsidRPr="00144C3F" w14:paraId="5562C489" w14:textId="77777777" w:rsidTr="00030087">
        <w:trPr>
          <w:cantSplit/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68C310C1" w14:textId="280A88BF" w:rsidR="00AF411A" w:rsidRPr="00144C3F" w:rsidRDefault="001D00B7" w:rsidP="00AF411A">
            <w:pPr>
              <w:keepNext/>
              <w:spacing w:after="80"/>
              <w:outlineLvl w:val="1"/>
              <w:rPr>
                <w:rFonts w:ascii="Arial" w:hAnsi="Arial"/>
                <w:bCs/>
                <w:sz w:val="20"/>
                <w:szCs w:val="20"/>
                <w:lang w:val="en-CA"/>
              </w:rPr>
            </w:pPr>
            <w:bookmarkStart w:id="0" w:name="_Toc269808987"/>
            <w:r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 xml:space="preserve">This evaluation is </w:t>
            </w:r>
            <w:r w:rsidR="00FB7C13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on</w:t>
            </w:r>
            <w:r w:rsidR="00496267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 xml:space="preserve"> </w:t>
            </w:r>
            <w:r w:rsidR="00AD1803">
              <w:rPr>
                <w:rFonts w:ascii="Arial" w:hAnsi="Arial"/>
                <w:bCs/>
                <w:sz w:val="20"/>
                <w:szCs w:val="20"/>
                <w:lang w:val="en-CA"/>
              </w:rPr>
              <w:t>40</w:t>
            </w:r>
            <w:r w:rsidR="008F5387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 xml:space="preserve"> </w:t>
            </w:r>
            <w:r w:rsidR="00496267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points</w:t>
            </w:r>
            <w:r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, distributed as follows</w:t>
            </w:r>
            <w:r w:rsidR="00AF411A" w:rsidRPr="00144C3F">
              <w:rPr>
                <w:rFonts w:ascii="Arial" w:hAnsi="Arial"/>
                <w:bCs/>
                <w:sz w:val="20"/>
                <w:szCs w:val="20"/>
                <w:lang w:val="en-CA"/>
              </w:rPr>
              <w:t>:</w:t>
            </w:r>
            <w:bookmarkEnd w:id="0"/>
          </w:p>
          <w:p w14:paraId="3B2ACF44" w14:textId="77777777" w:rsidR="00162A9B" w:rsidRPr="00144C3F" w:rsidRDefault="00162A9B" w:rsidP="00391F0F">
            <w:pPr>
              <w:keepNext/>
              <w:spacing w:after="80"/>
              <w:outlineLvl w:val="1"/>
              <w:rPr>
                <w:rFonts w:ascii="Arial" w:hAnsi="Arial"/>
                <w:bCs/>
                <w:sz w:val="20"/>
                <w:szCs w:val="20"/>
                <w:lang w:val="en-CA"/>
              </w:rPr>
            </w:pPr>
          </w:p>
          <w:p w14:paraId="4EFCDACD" w14:textId="182B7D92" w:rsidR="002D0B41" w:rsidRPr="00144C3F" w:rsidRDefault="006044F2" w:rsidP="006044F2">
            <w:pPr>
              <w:jc w:val="right"/>
              <w:rPr>
                <w:rFonts w:ascii="Arial" w:hAnsi="Arial" w:cs="Arial"/>
                <w:bCs/>
                <w:i/>
                <w:sz w:val="20"/>
                <w:szCs w:val="20"/>
                <w:lang w:val="en-CA"/>
              </w:rPr>
            </w:pPr>
            <w:r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>TOTAL</w:t>
            </w:r>
            <w:r w:rsidR="00AF411A"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>:</w:t>
            </w:r>
            <w:r w:rsidR="00AF411A"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ab/>
            </w:r>
            <w:r w:rsidR="00AD1803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>40</w:t>
            </w:r>
            <w:r w:rsidR="00AF411A" w:rsidRPr="00144C3F">
              <w:rPr>
                <w:rFonts w:ascii="Arial" w:hAnsi="Arial" w:cs="Arial"/>
                <w:b/>
                <w:sz w:val="20"/>
                <w:szCs w:val="20"/>
                <w:lang w:val="en-CA" w:eastAsia="fr-FR"/>
              </w:rPr>
              <w:t xml:space="preserve"> POINTS</w:t>
            </w:r>
          </w:p>
        </w:tc>
      </w:tr>
      <w:tr w:rsidR="004E5CF1" w:rsidRPr="00144C3F" w14:paraId="389B3DAE" w14:textId="77777777" w:rsidTr="00030087">
        <w:trPr>
          <w:cantSplit/>
          <w:jc w:val="center"/>
        </w:trPr>
        <w:tc>
          <w:tcPr>
            <w:tcW w:w="9317" w:type="dxa"/>
            <w:tcBorders>
              <w:top w:val="nil"/>
              <w:bottom w:val="nil"/>
            </w:tcBorders>
          </w:tcPr>
          <w:p w14:paraId="01D73865" w14:textId="77777777" w:rsidR="004E5CF1" w:rsidRPr="00144C3F" w:rsidRDefault="004E5CF1" w:rsidP="00AF411A">
            <w:pPr>
              <w:keepNext/>
              <w:spacing w:after="80"/>
              <w:outlineLvl w:val="1"/>
              <w:rPr>
                <w:rFonts w:ascii="Arial" w:hAnsi="Arial"/>
                <w:bCs/>
                <w:sz w:val="20"/>
                <w:szCs w:val="20"/>
                <w:lang w:val="en-CA"/>
              </w:rPr>
            </w:pPr>
          </w:p>
        </w:tc>
      </w:tr>
    </w:tbl>
    <w:p w14:paraId="2ECDFEBD" w14:textId="0B4A4A1C" w:rsidR="00B05024" w:rsidRPr="00144C3F" w:rsidRDefault="00B05024" w:rsidP="003112F4">
      <w:pPr>
        <w:rPr>
          <w:sz w:val="20"/>
          <w:szCs w:val="20"/>
          <w:lang w:val="en-CA"/>
        </w:rPr>
      </w:pPr>
    </w:p>
    <w:p w14:paraId="5F35F4E7" w14:textId="320476BC" w:rsidR="00B05024" w:rsidRPr="00144C3F" w:rsidRDefault="00B05024">
      <w:pPr>
        <w:rPr>
          <w:sz w:val="20"/>
          <w:szCs w:val="20"/>
          <w:lang w:val="en-CA"/>
        </w:rPr>
      </w:pPr>
      <w:r w:rsidRPr="00144C3F">
        <w:rPr>
          <w:sz w:val="20"/>
          <w:szCs w:val="20"/>
          <w:lang w:val="en-CA"/>
        </w:rPr>
        <w:br w:type="page"/>
      </w:r>
    </w:p>
    <w:p w14:paraId="3172D804" w14:textId="18FB785F" w:rsid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>
        <w:rPr>
          <w:rFonts w:asciiTheme="minorBidi" w:hAnsiTheme="minorBidi" w:cstheme="minorBidi"/>
          <w:b/>
          <w:sz w:val="20"/>
          <w:szCs w:val="20"/>
          <w:lang w:val="en-CA"/>
        </w:rPr>
        <w:lastRenderedPageBreak/>
        <w:t>INSTRUCTION</w:t>
      </w:r>
    </w:p>
    <w:p w14:paraId="024598ED" w14:textId="4308695B" w:rsid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4BE96D0" w14:textId="20146375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Answers must be provided in a Jupyer Notebook file, and all the related files should be compressed in a .zip file and attached together.</w:t>
      </w:r>
    </w:p>
    <w:p w14:paraId="49384EDA" w14:textId="1035E8C0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7F2EC245" w14:textId="33FEBDD6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Make sure to use Markdown cells or comments in Jupyter Notebook to explain your code.</w:t>
      </w:r>
    </w:p>
    <w:p w14:paraId="4EC59495" w14:textId="0CE1E9CE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1D336DD" w14:textId="2ECFB8FE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Each question must be answered clearly in that notebook.</w:t>
      </w:r>
    </w:p>
    <w:p w14:paraId="71F8C08A" w14:textId="6EFF526C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409EB33" w14:textId="4DD04232" w:rsidR="004F58E8" w:rsidRP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4F58E8">
        <w:rPr>
          <w:rFonts w:asciiTheme="minorBidi" w:hAnsiTheme="minorBidi" w:cstheme="minorBidi"/>
          <w:b/>
          <w:sz w:val="20"/>
          <w:szCs w:val="20"/>
          <w:lang w:val="en-CA"/>
        </w:rPr>
        <w:t>DATASET</w:t>
      </w:r>
    </w:p>
    <w:p w14:paraId="498865C9" w14:textId="10B59FE5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22C3DFCC" w14:textId="6B2C4239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FILE: </w:t>
      </w:r>
      <w:r w:rsidR="00AD1803">
        <w:rPr>
          <w:rFonts w:asciiTheme="minorBidi" w:hAnsiTheme="minorBidi" w:cstheme="minorBidi"/>
          <w:bCs/>
          <w:sz w:val="20"/>
          <w:szCs w:val="20"/>
          <w:lang w:val="en-CA"/>
        </w:rPr>
        <w:t>iris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>.csv</w:t>
      </w:r>
    </w:p>
    <w:p w14:paraId="7D896752" w14:textId="1B4DA782" w:rsidR="004F58E8" w:rsidRDefault="004F58E8" w:rsidP="00AB19A2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774DACCB" w14:textId="1C408BBF" w:rsidR="004F58E8" w:rsidRPr="004F58E8" w:rsidRDefault="004F58E8" w:rsidP="00AD1803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This dataset contains the </w:t>
      </w:r>
      <w:r w:rsidR="00AD1803">
        <w:rPr>
          <w:rFonts w:asciiTheme="minorBidi" w:hAnsiTheme="minorBidi" w:cstheme="minorBidi"/>
          <w:bCs/>
          <w:sz w:val="20"/>
          <w:szCs w:val="20"/>
          <w:lang w:val="en-CA"/>
        </w:rPr>
        <w:t>features of the different flowers (Setosa, Versicolor, and Virginica)</w:t>
      </w:r>
    </w:p>
    <w:p w14:paraId="312F3F40" w14:textId="77777777" w:rsidR="004F58E8" w:rsidRDefault="004F58E8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BB9CD57" w14:textId="4C7A4B3A" w:rsidR="00DA20AC" w:rsidRPr="00144C3F" w:rsidRDefault="00DA20AC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 </w:t>
      </w:r>
      <w:r w:rsidR="00635B43">
        <w:rPr>
          <w:rFonts w:asciiTheme="minorBidi" w:hAnsiTheme="minorBidi" w:cstheme="minorBidi"/>
          <w:b/>
          <w:sz w:val="20"/>
          <w:szCs w:val="20"/>
          <w:lang w:val="en-CA"/>
        </w:rPr>
        <w:t>1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FC66BA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(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FC66BA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67C356D7" w14:textId="77777777" w:rsidR="00B0697C" w:rsidRPr="00144C3F" w:rsidRDefault="00B0697C" w:rsidP="00AB19A2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63BEEFC6" w14:textId="0DAA534F" w:rsidR="00DA20AC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Identify the number of records (rows) and columns and list the data types of each column.</w:t>
      </w:r>
    </w:p>
    <w:p w14:paraId="7643269D" w14:textId="12A4BE1A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38EF7C91" w14:textId="004FC5B1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69887F3D" w14:textId="0A0971B0" w:rsidR="00193FC7" w:rsidRPr="00256813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Questions 2: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0F5FCEAD" w14:textId="77777777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77D4BC84" w14:textId="2C3E3F53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Cs/>
          <w:sz w:val="20"/>
          <w:szCs w:val="20"/>
          <w:lang w:val="en-CA"/>
        </w:rPr>
        <w:t>Get the descriptive analysis of the dataset on the numerical columns</w:t>
      </w:r>
      <w:r w:rsidR="00193FC7">
        <w:rPr>
          <w:rFonts w:asciiTheme="minorBidi" w:hAnsiTheme="minorBidi" w:cstheme="minorBidi"/>
          <w:bCs/>
          <w:sz w:val="20"/>
          <w:szCs w:val="20"/>
          <w:lang w:val="en-CA"/>
        </w:rPr>
        <w:t>.</w:t>
      </w:r>
    </w:p>
    <w:p w14:paraId="6B102D10" w14:textId="5A3CFCEA" w:rsidR="00193FC7" w:rsidRPr="00256813" w:rsidRDefault="00193FC7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Write a few sentences about analysis of the dataset.</w:t>
      </w:r>
    </w:p>
    <w:p w14:paraId="2F023C18" w14:textId="7C4DAD7F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4F98925E" w14:textId="34863ECE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0E6933DB" w14:textId="2CDDBC90" w:rsidR="00193FC7" w:rsidRPr="00256813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>3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P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(1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>0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1D242341" w14:textId="77777777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4B05DB7F" w14:textId="4E44BAE5" w:rsidR="00193FC7" w:rsidRPr="00193FC7" w:rsidRDefault="00193FC7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 w:rsidRPr="00193FC7">
        <w:rPr>
          <w:rFonts w:asciiTheme="minorBidi" w:hAnsiTheme="minorBidi" w:cstheme="minorBidi"/>
          <w:bCs/>
          <w:sz w:val="20"/>
          <w:szCs w:val="20"/>
          <w:lang w:val="en-CA"/>
        </w:rPr>
        <w:t>Plot the distributions of “</w:t>
      </w:r>
      <w:r w:rsidR="00AD1803">
        <w:rPr>
          <w:rFonts w:asciiTheme="minorBidi" w:hAnsiTheme="minorBidi" w:cstheme="minorBidi"/>
          <w:bCs/>
          <w:sz w:val="20"/>
          <w:szCs w:val="20"/>
          <w:lang w:val="en-CA"/>
        </w:rPr>
        <w:t>Sepal Length</w:t>
      </w:r>
      <w:r w:rsidRPr="00193FC7">
        <w:rPr>
          <w:rFonts w:asciiTheme="minorBidi" w:hAnsiTheme="minorBidi" w:cstheme="minorBidi"/>
          <w:bCs/>
          <w:sz w:val="20"/>
          <w:szCs w:val="20"/>
          <w:lang w:val="en-CA"/>
        </w:rPr>
        <w:t xml:space="preserve">”, </w:t>
      </w:r>
      <w:r w:rsidR="00AD1803">
        <w:rPr>
          <w:rFonts w:asciiTheme="minorBidi" w:hAnsiTheme="minorBidi" w:cstheme="minorBidi"/>
          <w:bCs/>
          <w:sz w:val="20"/>
          <w:szCs w:val="20"/>
          <w:lang w:val="en-CA"/>
        </w:rPr>
        <w:t>and “Petal Length</w:t>
      </w:r>
      <w:r w:rsidRPr="00193FC7">
        <w:rPr>
          <w:rFonts w:asciiTheme="minorBidi" w:hAnsiTheme="minorBidi" w:cstheme="minorBidi"/>
          <w:bCs/>
          <w:sz w:val="20"/>
          <w:szCs w:val="20"/>
          <w:lang w:val="en-CA"/>
        </w:rPr>
        <w:t>”.</w:t>
      </w:r>
    </w:p>
    <w:p w14:paraId="1282D8BF" w14:textId="40C1CA6A" w:rsidR="00193FC7" w:rsidRDefault="00193FC7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300D20A" w14:textId="77777777" w:rsid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551DAA29" w14:textId="7000C47C" w:rsidR="00256813" w:rsidRP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>4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193FC7" w:rsidRP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1AD6EF09" w14:textId="429CEBBC" w:rsidR="00256813" w:rsidRPr="00256813" w:rsidRDefault="00256813" w:rsidP="008B3B8C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190C5F5E" w14:textId="205BBADA" w:rsidR="00256813" w:rsidRDefault="00256813" w:rsidP="00256813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Visualize the outliers in plots for numerical fields and remove the outliers. </w:t>
      </w:r>
    </w:p>
    <w:p w14:paraId="2F4F148A" w14:textId="07D3AEC1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1FA714D8" w14:textId="77777777" w:rsidR="00256813" w:rsidRDefault="00256813" w:rsidP="00256813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368A6E15" w14:textId="14481B4A" w:rsidR="00256813" w:rsidRPr="00256813" w:rsidRDefault="00256813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0720A452" w14:textId="77777777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5EE3D390" w14:textId="607517D8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Check for the missing data and handle them. You must also explain your logic on how to handle the missing values</w:t>
      </w:r>
    </w:p>
    <w:p w14:paraId="3D3ED522" w14:textId="77ADF22B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4B1D15AE" w14:textId="77777777" w:rsidR="00256813" w:rsidRDefault="00256813" w:rsidP="00256813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4411AD0E" w14:textId="5F7A9658" w:rsidR="00256813" w:rsidRPr="00256813" w:rsidRDefault="00256813" w:rsidP="00256813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>6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 w:rsidR="00193FC7"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="00193FC7"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673053F4" w14:textId="77777777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7E801774" w14:textId="22F9C27F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>Identify the categorical data and encode them properly for machine learning</w:t>
      </w:r>
    </w:p>
    <w:p w14:paraId="62A73F0E" w14:textId="452AE06A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0EB68583" w14:textId="77777777" w:rsidR="00193FC7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156DB11E" w14:textId="6FB7C001" w:rsidR="00193FC7" w:rsidRPr="00256813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 xml:space="preserve">Questions 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7</w:t>
      </w:r>
      <w:r w:rsidRPr="00256813">
        <w:rPr>
          <w:rFonts w:asciiTheme="minorBidi" w:hAnsiTheme="minorBidi" w:cstheme="minorBidi"/>
          <w:b/>
          <w:sz w:val="20"/>
          <w:szCs w:val="20"/>
          <w:lang w:val="en-CA"/>
        </w:rPr>
        <w:t>:</w:t>
      </w:r>
      <w:r>
        <w:rPr>
          <w:rFonts w:asciiTheme="minorBidi" w:hAnsiTheme="minorBidi" w:cstheme="minorBidi"/>
          <w:b/>
          <w:sz w:val="20"/>
          <w:szCs w:val="20"/>
          <w:lang w:val="en-CA"/>
        </w:rPr>
        <w:t xml:space="preserve"> 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>(</w:t>
      </w:r>
      <w:r w:rsidR="00AD1803">
        <w:rPr>
          <w:rFonts w:asciiTheme="minorBidi" w:hAnsiTheme="minorBidi" w:cstheme="minorBidi"/>
          <w:b/>
          <w:sz w:val="20"/>
          <w:szCs w:val="20"/>
          <w:lang w:val="en-CA"/>
        </w:rPr>
        <w:t>5</w:t>
      </w:r>
      <w:r w:rsidRPr="00144C3F">
        <w:rPr>
          <w:rFonts w:asciiTheme="minorBidi" w:hAnsiTheme="minorBidi" w:cstheme="minorBidi"/>
          <w:b/>
          <w:sz w:val="20"/>
          <w:szCs w:val="20"/>
          <w:lang w:val="en-CA"/>
        </w:rPr>
        <w:t xml:space="preserve"> points)</w:t>
      </w:r>
    </w:p>
    <w:p w14:paraId="42AA0775" w14:textId="0FECD8F7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0C4C3DD2" w14:textId="53C0A84F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Calculate the Pearson correlation among all the numeric fields. Then apply heatmap coloring on the </w:t>
      </w:r>
      <w:r w:rsidR="00193FC7">
        <w:rPr>
          <w:rFonts w:asciiTheme="minorBidi" w:hAnsiTheme="minorBidi" w:cstheme="minorBidi"/>
          <w:bCs/>
          <w:sz w:val="20"/>
          <w:szCs w:val="20"/>
          <w:lang w:val="en-CA"/>
        </w:rPr>
        <w:t>resulting</w:t>
      </w:r>
      <w:r>
        <w:rPr>
          <w:rFonts w:asciiTheme="minorBidi" w:hAnsiTheme="minorBidi" w:cstheme="minorBidi"/>
          <w:bCs/>
          <w:sz w:val="20"/>
          <w:szCs w:val="20"/>
          <w:lang w:val="en-CA"/>
        </w:rPr>
        <w:t xml:space="preserve"> table to identify high and low correlations using colors.</w:t>
      </w:r>
    </w:p>
    <w:p w14:paraId="613518ED" w14:textId="4D0A2705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p w14:paraId="4CB1D76A" w14:textId="77777777" w:rsidR="00193FC7" w:rsidRDefault="00193FC7" w:rsidP="00193FC7">
      <w:pPr>
        <w:rPr>
          <w:rFonts w:asciiTheme="minorBidi" w:hAnsiTheme="minorBidi" w:cstheme="minorBidi"/>
          <w:b/>
          <w:sz w:val="20"/>
          <w:szCs w:val="20"/>
          <w:lang w:val="en-CA"/>
        </w:rPr>
      </w:pPr>
    </w:p>
    <w:p w14:paraId="0E388E8D" w14:textId="07486CF5" w:rsidR="00256813" w:rsidRDefault="00256813" w:rsidP="008B3B8C">
      <w:pPr>
        <w:rPr>
          <w:rFonts w:asciiTheme="minorBidi" w:hAnsiTheme="minorBidi" w:cstheme="minorBidi"/>
          <w:bCs/>
          <w:sz w:val="20"/>
          <w:szCs w:val="20"/>
          <w:lang w:val="en-CA"/>
        </w:rPr>
      </w:pPr>
    </w:p>
    <w:sectPr w:rsidR="00256813" w:rsidSect="00F663BD">
      <w:headerReference w:type="even" r:id="rId8"/>
      <w:headerReference w:type="default" r:id="rId9"/>
      <w:footerReference w:type="default" r:id="rId10"/>
      <w:headerReference w:type="first" r:id="rId11"/>
      <w:pgSz w:w="12240" w:h="15840" w:code="1"/>
      <w:pgMar w:top="993" w:right="1440" w:bottom="1440" w:left="1440" w:header="720" w:footer="72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77B70C" w14:textId="77777777" w:rsidR="00725DCE" w:rsidRDefault="00725DCE">
      <w:r>
        <w:separator/>
      </w:r>
    </w:p>
  </w:endnote>
  <w:endnote w:type="continuationSeparator" w:id="0">
    <w:p w14:paraId="7C1B7CB7" w14:textId="77777777" w:rsidR="00725DCE" w:rsidRDefault="00725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Gras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 W3">
    <w:panose1 w:val="00000000000000000000"/>
    <w:charset w:val="8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Borders>
        <w:top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510"/>
      <w:gridCol w:w="480"/>
      <w:gridCol w:w="4510"/>
    </w:tblGrid>
    <w:tr w:rsidR="009E428F" w14:paraId="20C2FE82" w14:textId="77777777">
      <w:tc>
        <w:tcPr>
          <w:tcW w:w="4510" w:type="dxa"/>
          <w:tcBorders>
            <w:right w:val="nil"/>
          </w:tcBorders>
        </w:tcPr>
        <w:p w14:paraId="5A895703" w14:textId="77777777" w:rsidR="009E428F" w:rsidRDefault="009E428F">
          <w:pPr>
            <w:pStyle w:val="Footer"/>
            <w:tabs>
              <w:tab w:val="clear" w:pos="4320"/>
              <w:tab w:val="clear" w:pos="8640"/>
            </w:tabs>
            <w:spacing w:before="120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>LaSalle College</w:t>
          </w:r>
        </w:p>
      </w:tc>
      <w:tc>
        <w:tcPr>
          <w:tcW w:w="480" w:type="dxa"/>
          <w:tcBorders>
            <w:left w:val="nil"/>
            <w:bottom w:val="nil"/>
            <w:right w:val="nil"/>
          </w:tcBorders>
        </w:tcPr>
        <w:p w14:paraId="61DBE29B" w14:textId="5DF36B9B" w:rsidR="009E428F" w:rsidRDefault="009E428F" w:rsidP="00376A13">
          <w:pPr>
            <w:pStyle w:val="Footer"/>
            <w:tabs>
              <w:tab w:val="clear" w:pos="4320"/>
              <w:tab w:val="clear" w:pos="8640"/>
            </w:tabs>
            <w:spacing w:before="120"/>
            <w:jc w:val="center"/>
            <w:rPr>
              <w:rFonts w:ascii="Arial" w:hAnsi="Arial" w:cs="Arial"/>
              <w:sz w:val="16"/>
            </w:rPr>
          </w:pPr>
          <w:r>
            <w:rPr>
              <w:rStyle w:val="PageNumber"/>
              <w:rFonts w:ascii="Arial" w:hAnsi="Arial" w:cs="Arial"/>
              <w:sz w:val="16"/>
            </w:rPr>
            <w:fldChar w:fldCharType="begin"/>
          </w:r>
          <w:r>
            <w:rPr>
              <w:rStyle w:val="PageNumber"/>
              <w:rFonts w:ascii="Arial" w:hAnsi="Arial" w:cs="Arial"/>
              <w:sz w:val="16"/>
            </w:rPr>
            <w:instrText xml:space="preserve"> PAGE </w:instrText>
          </w:r>
          <w:r>
            <w:rPr>
              <w:rStyle w:val="PageNumber"/>
              <w:rFonts w:ascii="Arial" w:hAnsi="Arial" w:cs="Arial"/>
              <w:sz w:val="16"/>
            </w:rPr>
            <w:fldChar w:fldCharType="separate"/>
          </w:r>
          <w:r w:rsidR="00F85056">
            <w:rPr>
              <w:rStyle w:val="PageNumber"/>
              <w:rFonts w:ascii="Arial" w:hAnsi="Arial" w:cs="Arial"/>
              <w:noProof/>
              <w:sz w:val="16"/>
            </w:rPr>
            <w:t>2</w:t>
          </w:r>
          <w:r>
            <w:rPr>
              <w:rStyle w:val="PageNumber"/>
              <w:rFonts w:ascii="Arial" w:hAnsi="Arial" w:cs="Arial"/>
              <w:sz w:val="16"/>
            </w:rPr>
            <w:fldChar w:fldCharType="end"/>
          </w:r>
        </w:p>
      </w:tc>
      <w:tc>
        <w:tcPr>
          <w:tcW w:w="4510" w:type="dxa"/>
          <w:tcBorders>
            <w:left w:val="nil"/>
            <w:bottom w:val="nil"/>
          </w:tcBorders>
        </w:tcPr>
        <w:p w14:paraId="4B915051" w14:textId="399EA121" w:rsidR="009E428F" w:rsidRDefault="009E428F" w:rsidP="00B96137">
          <w:pPr>
            <w:pStyle w:val="Footer"/>
            <w:tabs>
              <w:tab w:val="clear" w:pos="4320"/>
              <w:tab w:val="clear" w:pos="8640"/>
            </w:tabs>
            <w:spacing w:before="120"/>
            <w:jc w:val="right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  <w:lang w:val="en-CA"/>
            </w:rPr>
            <w:instrText xml:space="preserve"> DATE \@ "dd/MM/yyyy" </w:instrText>
          </w:r>
          <w:r>
            <w:rPr>
              <w:rFonts w:ascii="Arial" w:hAnsi="Arial" w:cs="Arial"/>
              <w:sz w:val="16"/>
            </w:rPr>
            <w:fldChar w:fldCharType="separate"/>
          </w:r>
          <w:r w:rsidR="00887F1E">
            <w:rPr>
              <w:rFonts w:ascii="Arial" w:hAnsi="Arial" w:cs="Arial"/>
              <w:noProof/>
              <w:sz w:val="16"/>
              <w:lang w:val="en-CA"/>
            </w:rPr>
            <w:t>11/06/2024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 (v. 1.</w:t>
          </w:r>
          <w:r w:rsidR="00315CE4">
            <w:rPr>
              <w:rFonts w:ascii="Arial" w:hAnsi="Arial" w:cs="Arial"/>
              <w:sz w:val="16"/>
            </w:rPr>
            <w:t>7</w:t>
          </w:r>
          <w:r>
            <w:rPr>
              <w:rFonts w:ascii="Arial" w:hAnsi="Arial" w:cs="Arial"/>
              <w:sz w:val="16"/>
            </w:rPr>
            <w:t>)</w:t>
          </w:r>
        </w:p>
      </w:tc>
    </w:tr>
  </w:tbl>
  <w:p w14:paraId="73AA74D9" w14:textId="77777777" w:rsidR="009E428F" w:rsidRDefault="009E428F">
    <w:pPr>
      <w:pStyle w:val="Footer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62862F" w14:textId="77777777" w:rsidR="00725DCE" w:rsidRDefault="00725DCE">
      <w:r>
        <w:separator/>
      </w:r>
    </w:p>
  </w:footnote>
  <w:footnote w:type="continuationSeparator" w:id="0">
    <w:p w14:paraId="03CBD937" w14:textId="77777777" w:rsidR="00725DCE" w:rsidRDefault="00725D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038382" w14:textId="77777777" w:rsidR="009E428F" w:rsidRDefault="00000000">
    <w:pPr>
      <w:pStyle w:val="Header"/>
    </w:pPr>
    <w:r>
      <w:rPr>
        <w:noProof/>
      </w:rPr>
      <w:pict w14:anchorId="254BFF3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2688" o:spid="_x0000_s1026" type="#_x0000_t136" alt="" style="position:absolute;margin-left:0;margin-top:0;width:494.9pt;height:164.9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PROJE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DA4867" w14:textId="77777777" w:rsidR="009E428F" w:rsidRDefault="009E428F" w:rsidP="00C0525A">
    <w:pPr>
      <w:pStyle w:val="Header"/>
      <w:ind w:left="-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ABE5FB" w14:textId="77777777" w:rsidR="009E428F" w:rsidRDefault="00000000">
    <w:pPr>
      <w:pStyle w:val="Header"/>
    </w:pPr>
    <w:r>
      <w:rPr>
        <w:noProof/>
      </w:rPr>
      <w:pict w14:anchorId="6F8AE83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62687" o:spid="_x0000_s1025" type="#_x0000_t136" alt="" style="position:absolute;margin-left:0;margin-top:0;width:494.9pt;height:164.95pt;rotation:315;z-index:-251659264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Times New Roman&quot;;font-size:1pt" string="PROJE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C649C"/>
    <w:multiLevelType w:val="hybridMultilevel"/>
    <w:tmpl w:val="23C0E8EA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E471CB"/>
    <w:multiLevelType w:val="hybridMultilevel"/>
    <w:tmpl w:val="B49EA5D0"/>
    <w:lvl w:ilvl="0" w:tplc="8A5C72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56E30"/>
    <w:multiLevelType w:val="hybridMultilevel"/>
    <w:tmpl w:val="F6EA2190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20F2F"/>
    <w:multiLevelType w:val="hybridMultilevel"/>
    <w:tmpl w:val="707A72E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32F92"/>
    <w:multiLevelType w:val="hybridMultilevel"/>
    <w:tmpl w:val="F8FC84E6"/>
    <w:lvl w:ilvl="0" w:tplc="FA46128C">
      <w:numFmt w:val="bullet"/>
      <w:lvlText w:val=""/>
      <w:lvlJc w:val="left"/>
      <w:pPr>
        <w:ind w:left="208" w:hanging="360"/>
      </w:pPr>
      <w:rPr>
        <w:rFonts w:ascii="Symbol" w:eastAsia="Times New Roman" w:hAnsi="Symbol" w:cs="Symbol" w:hint="default"/>
      </w:rPr>
    </w:lvl>
    <w:lvl w:ilvl="1" w:tplc="040C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164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36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088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380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52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248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5968" w:hanging="360"/>
      </w:pPr>
      <w:rPr>
        <w:rFonts w:ascii="Wingdings" w:hAnsi="Wingdings" w:hint="default"/>
      </w:rPr>
    </w:lvl>
  </w:abstractNum>
  <w:abstractNum w:abstractNumId="5" w15:restartNumberingAfterBreak="0">
    <w:nsid w:val="0D274693"/>
    <w:multiLevelType w:val="hybridMultilevel"/>
    <w:tmpl w:val="0144D23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5A2394"/>
    <w:multiLevelType w:val="hybridMultilevel"/>
    <w:tmpl w:val="2AF2D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D3780"/>
    <w:multiLevelType w:val="hybridMultilevel"/>
    <w:tmpl w:val="C366C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37D3729"/>
    <w:multiLevelType w:val="multilevel"/>
    <w:tmpl w:val="98E4F50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8B2714C"/>
    <w:multiLevelType w:val="multilevel"/>
    <w:tmpl w:val="F202D5DC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Times New Roman" w:hint="default"/>
        <w:b w:val="0"/>
        <w:i w:val="0"/>
        <w:sz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A443C72"/>
    <w:multiLevelType w:val="hybridMultilevel"/>
    <w:tmpl w:val="407C65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730C7"/>
    <w:multiLevelType w:val="hybridMultilevel"/>
    <w:tmpl w:val="1F288F6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04263"/>
    <w:multiLevelType w:val="hybridMultilevel"/>
    <w:tmpl w:val="496C1D30"/>
    <w:lvl w:ilvl="0" w:tplc="4C689F3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83337"/>
    <w:multiLevelType w:val="hybridMultilevel"/>
    <w:tmpl w:val="0E1C9E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700E9"/>
    <w:multiLevelType w:val="hybridMultilevel"/>
    <w:tmpl w:val="1CBA51F0"/>
    <w:lvl w:ilvl="0" w:tplc="0C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3B1807"/>
    <w:multiLevelType w:val="hybridMultilevel"/>
    <w:tmpl w:val="989C00DA"/>
    <w:lvl w:ilvl="0" w:tplc="6C464BEE">
      <w:start w:val="1"/>
      <w:numFmt w:val="bullet"/>
      <w:lvlText w:val="–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i w:val="0"/>
        <w:color w:val="auto"/>
        <w:sz w:val="22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275C3D"/>
    <w:multiLevelType w:val="singleLevel"/>
    <w:tmpl w:val="AED6D354"/>
    <w:lvl w:ilvl="0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</w:abstractNum>
  <w:abstractNum w:abstractNumId="17" w15:restartNumberingAfterBreak="0">
    <w:nsid w:val="3A1B6377"/>
    <w:multiLevelType w:val="hybridMultilevel"/>
    <w:tmpl w:val="16063F1C"/>
    <w:lvl w:ilvl="0" w:tplc="4C689F36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5C256A"/>
    <w:multiLevelType w:val="hybridMultilevel"/>
    <w:tmpl w:val="013C9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354D82"/>
    <w:multiLevelType w:val="hybridMultilevel"/>
    <w:tmpl w:val="9C0E5EC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6D22B1C"/>
    <w:multiLevelType w:val="singleLevel"/>
    <w:tmpl w:val="0C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8007C9E"/>
    <w:multiLevelType w:val="hybridMultilevel"/>
    <w:tmpl w:val="11DEC52A"/>
    <w:lvl w:ilvl="0" w:tplc="D7F0C0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A91A8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E708FB"/>
    <w:multiLevelType w:val="hybridMultilevel"/>
    <w:tmpl w:val="70A62B0A"/>
    <w:lvl w:ilvl="0" w:tplc="0C0C000B">
      <w:start w:val="1"/>
      <w:numFmt w:val="bullet"/>
      <w:lvlText w:val=""/>
      <w:lvlJc w:val="left"/>
      <w:pPr>
        <w:ind w:left="1426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4" w15:restartNumberingAfterBreak="0">
    <w:nsid w:val="51F56E3C"/>
    <w:multiLevelType w:val="hybridMultilevel"/>
    <w:tmpl w:val="A7526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FA04FA"/>
    <w:multiLevelType w:val="hybridMultilevel"/>
    <w:tmpl w:val="8390B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85F6D"/>
    <w:multiLevelType w:val="hybridMultilevel"/>
    <w:tmpl w:val="989C00DA"/>
    <w:lvl w:ilvl="0" w:tplc="DB38AA2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80FE9"/>
    <w:multiLevelType w:val="hybridMultilevel"/>
    <w:tmpl w:val="2C9EF18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7517A"/>
    <w:multiLevelType w:val="hybridMultilevel"/>
    <w:tmpl w:val="55AC358A"/>
    <w:lvl w:ilvl="0" w:tplc="C6A67E8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2EB23F8"/>
    <w:multiLevelType w:val="hybridMultilevel"/>
    <w:tmpl w:val="02BADC74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607AE0"/>
    <w:multiLevelType w:val="hybridMultilevel"/>
    <w:tmpl w:val="8340D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8F1EEC"/>
    <w:multiLevelType w:val="hybridMultilevel"/>
    <w:tmpl w:val="D50E14E2"/>
    <w:lvl w:ilvl="0" w:tplc="E9340860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EA3A1D"/>
    <w:multiLevelType w:val="hybridMultilevel"/>
    <w:tmpl w:val="DB6E8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DE0A69"/>
    <w:multiLevelType w:val="hybridMultilevel"/>
    <w:tmpl w:val="FD3208E8"/>
    <w:lvl w:ilvl="0" w:tplc="D7F0C0C0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0250D2"/>
    <w:multiLevelType w:val="singleLevel"/>
    <w:tmpl w:val="AED6D354"/>
    <w:lvl w:ilvl="0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0"/>
      </w:rPr>
    </w:lvl>
  </w:abstractNum>
  <w:abstractNum w:abstractNumId="35" w15:restartNumberingAfterBreak="0">
    <w:nsid w:val="6CA418FC"/>
    <w:multiLevelType w:val="hybridMultilevel"/>
    <w:tmpl w:val="6A48B07A"/>
    <w:lvl w:ilvl="0" w:tplc="CF8495F6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24F05B4"/>
    <w:multiLevelType w:val="hybridMultilevel"/>
    <w:tmpl w:val="EECED6E2"/>
    <w:lvl w:ilvl="0" w:tplc="343C6EC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2A393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F0DDD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165F4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43E0B8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961F2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FA38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2EFA8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A64F12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563C6E"/>
    <w:multiLevelType w:val="singleLevel"/>
    <w:tmpl w:val="040C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86097285">
    <w:abstractNumId w:val="35"/>
  </w:num>
  <w:num w:numId="2" w16cid:durableId="21521448">
    <w:abstractNumId w:val="36"/>
  </w:num>
  <w:num w:numId="3" w16cid:durableId="15162700">
    <w:abstractNumId w:val="22"/>
  </w:num>
  <w:num w:numId="4" w16cid:durableId="316229413">
    <w:abstractNumId w:val="37"/>
  </w:num>
  <w:num w:numId="5" w16cid:durableId="196434632">
    <w:abstractNumId w:val="16"/>
  </w:num>
  <w:num w:numId="6" w16cid:durableId="1392313555">
    <w:abstractNumId w:val="34"/>
  </w:num>
  <w:num w:numId="7" w16cid:durableId="1812139479">
    <w:abstractNumId w:val="26"/>
  </w:num>
  <w:num w:numId="8" w16cid:durableId="228535691">
    <w:abstractNumId w:val="15"/>
  </w:num>
  <w:num w:numId="9" w16cid:durableId="1132556101">
    <w:abstractNumId w:val="20"/>
  </w:num>
  <w:num w:numId="10" w16cid:durableId="569774553">
    <w:abstractNumId w:val="21"/>
  </w:num>
  <w:num w:numId="11" w16cid:durableId="454181499">
    <w:abstractNumId w:val="33"/>
  </w:num>
  <w:num w:numId="12" w16cid:durableId="1332761649">
    <w:abstractNumId w:val="17"/>
  </w:num>
  <w:num w:numId="13" w16cid:durableId="659652544">
    <w:abstractNumId w:val="9"/>
  </w:num>
  <w:num w:numId="14" w16cid:durableId="17699246">
    <w:abstractNumId w:val="12"/>
  </w:num>
  <w:num w:numId="15" w16cid:durableId="692148230">
    <w:abstractNumId w:val="25"/>
  </w:num>
  <w:num w:numId="16" w16cid:durableId="2078244832">
    <w:abstractNumId w:val="2"/>
  </w:num>
  <w:num w:numId="17" w16cid:durableId="1030691259">
    <w:abstractNumId w:val="4"/>
  </w:num>
  <w:num w:numId="18" w16cid:durableId="647855516">
    <w:abstractNumId w:val="27"/>
  </w:num>
  <w:num w:numId="19" w16cid:durableId="47848258">
    <w:abstractNumId w:val="13"/>
  </w:num>
  <w:num w:numId="20" w16cid:durableId="925382111">
    <w:abstractNumId w:val="3"/>
  </w:num>
  <w:num w:numId="21" w16cid:durableId="1686050305">
    <w:abstractNumId w:val="8"/>
  </w:num>
  <w:num w:numId="22" w16cid:durableId="183136226">
    <w:abstractNumId w:val="14"/>
  </w:num>
  <w:num w:numId="23" w16cid:durableId="727335983">
    <w:abstractNumId w:val="28"/>
  </w:num>
  <w:num w:numId="24" w16cid:durableId="1613440861">
    <w:abstractNumId w:val="23"/>
  </w:num>
  <w:num w:numId="25" w16cid:durableId="1617833483">
    <w:abstractNumId w:val="31"/>
  </w:num>
  <w:num w:numId="26" w16cid:durableId="736830247">
    <w:abstractNumId w:val="6"/>
  </w:num>
  <w:num w:numId="27" w16cid:durableId="1679193377">
    <w:abstractNumId w:val="1"/>
  </w:num>
  <w:num w:numId="28" w16cid:durableId="693069434">
    <w:abstractNumId w:val="18"/>
  </w:num>
  <w:num w:numId="29" w16cid:durableId="1994603628">
    <w:abstractNumId w:val="30"/>
  </w:num>
  <w:num w:numId="30" w16cid:durableId="1910264658">
    <w:abstractNumId w:val="10"/>
  </w:num>
  <w:num w:numId="31" w16cid:durableId="1471744465">
    <w:abstractNumId w:val="32"/>
  </w:num>
  <w:num w:numId="32" w16cid:durableId="1722628790">
    <w:abstractNumId w:val="11"/>
  </w:num>
  <w:num w:numId="33" w16cid:durableId="1991254206">
    <w:abstractNumId w:val="29"/>
  </w:num>
  <w:num w:numId="34" w16cid:durableId="1487430089">
    <w:abstractNumId w:val="19"/>
  </w:num>
  <w:num w:numId="35" w16cid:durableId="168255888">
    <w:abstractNumId w:val="7"/>
  </w:num>
  <w:num w:numId="36" w16cid:durableId="2085252267">
    <w:abstractNumId w:val="5"/>
  </w:num>
  <w:num w:numId="37" w16cid:durableId="264730231">
    <w:abstractNumId w:val="0"/>
  </w:num>
  <w:num w:numId="38" w16cid:durableId="14330881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fr-CA" w:vendorID="64" w:dllVersion="0" w:nlCheck="1" w:checkStyle="0"/>
  <w:activeWritingStyle w:appName="MSWord" w:lang="en-CA" w:vendorID="64" w:dllVersion="0" w:nlCheck="1" w:checkStyle="0"/>
  <w:defaultTabStop w:val="706"/>
  <w:hyphenationZone w:val="425"/>
  <w:drawingGridHorizontalSpacing w:val="120"/>
  <w:drawingGridVerticalSpacing w:val="163"/>
  <w:displayHorizontalDrawingGridEvery w:val="2"/>
  <w:displayVertic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ztDQyNTY2MLI0NTRU0lEKTi0uzszPAykwNKsFAA4/7GItAAAA"/>
  </w:docVars>
  <w:rsids>
    <w:rsidRoot w:val="00CC3C4A"/>
    <w:rsid w:val="000157EC"/>
    <w:rsid w:val="00015D5F"/>
    <w:rsid w:val="00015E35"/>
    <w:rsid w:val="00025C0C"/>
    <w:rsid w:val="0002655E"/>
    <w:rsid w:val="00030087"/>
    <w:rsid w:val="000338C9"/>
    <w:rsid w:val="00036675"/>
    <w:rsid w:val="00044A2E"/>
    <w:rsid w:val="0005487E"/>
    <w:rsid w:val="00055E23"/>
    <w:rsid w:val="000619F0"/>
    <w:rsid w:val="00064A24"/>
    <w:rsid w:val="0007139B"/>
    <w:rsid w:val="00080A99"/>
    <w:rsid w:val="0009104C"/>
    <w:rsid w:val="00096067"/>
    <w:rsid w:val="000A5664"/>
    <w:rsid w:val="000A5E8E"/>
    <w:rsid w:val="000B1D2C"/>
    <w:rsid w:val="000B2CE9"/>
    <w:rsid w:val="000D624B"/>
    <w:rsid w:val="000F7D2A"/>
    <w:rsid w:val="001061FC"/>
    <w:rsid w:val="0011234A"/>
    <w:rsid w:val="00121F47"/>
    <w:rsid w:val="00134B7A"/>
    <w:rsid w:val="00144C3F"/>
    <w:rsid w:val="00151BA6"/>
    <w:rsid w:val="00153BB0"/>
    <w:rsid w:val="00162A9B"/>
    <w:rsid w:val="00172919"/>
    <w:rsid w:val="00177441"/>
    <w:rsid w:val="001774B4"/>
    <w:rsid w:val="001814A6"/>
    <w:rsid w:val="00193FC7"/>
    <w:rsid w:val="001A2831"/>
    <w:rsid w:val="001A2CBC"/>
    <w:rsid w:val="001B7B8F"/>
    <w:rsid w:val="001C6ACE"/>
    <w:rsid w:val="001D00B7"/>
    <w:rsid w:val="001D5CA5"/>
    <w:rsid w:val="001F4288"/>
    <w:rsid w:val="001F6F9A"/>
    <w:rsid w:val="0020338B"/>
    <w:rsid w:val="00225197"/>
    <w:rsid w:val="0023255D"/>
    <w:rsid w:val="00234061"/>
    <w:rsid w:val="00241A89"/>
    <w:rsid w:val="002446E1"/>
    <w:rsid w:val="00256813"/>
    <w:rsid w:val="00263126"/>
    <w:rsid w:val="0027152A"/>
    <w:rsid w:val="0028119D"/>
    <w:rsid w:val="00291504"/>
    <w:rsid w:val="002A3F4F"/>
    <w:rsid w:val="002C6D45"/>
    <w:rsid w:val="002D0B41"/>
    <w:rsid w:val="002D4FEE"/>
    <w:rsid w:val="002E35DE"/>
    <w:rsid w:val="002F0B11"/>
    <w:rsid w:val="003112F4"/>
    <w:rsid w:val="00315CE4"/>
    <w:rsid w:val="00326966"/>
    <w:rsid w:val="003432FC"/>
    <w:rsid w:val="00345C73"/>
    <w:rsid w:val="003475EE"/>
    <w:rsid w:val="00355BA9"/>
    <w:rsid w:val="00363748"/>
    <w:rsid w:val="00364ED9"/>
    <w:rsid w:val="00376A13"/>
    <w:rsid w:val="00391F0F"/>
    <w:rsid w:val="00395183"/>
    <w:rsid w:val="003A2475"/>
    <w:rsid w:val="003B012C"/>
    <w:rsid w:val="003B02D9"/>
    <w:rsid w:val="003B0C40"/>
    <w:rsid w:val="003E198D"/>
    <w:rsid w:val="003E56EB"/>
    <w:rsid w:val="003E7330"/>
    <w:rsid w:val="003F03D6"/>
    <w:rsid w:val="00400E57"/>
    <w:rsid w:val="0041080B"/>
    <w:rsid w:val="00413763"/>
    <w:rsid w:val="00421CF7"/>
    <w:rsid w:val="004349F5"/>
    <w:rsid w:val="00443828"/>
    <w:rsid w:val="00462FCA"/>
    <w:rsid w:val="004713AD"/>
    <w:rsid w:val="0047354A"/>
    <w:rsid w:val="00496267"/>
    <w:rsid w:val="004E5CF1"/>
    <w:rsid w:val="004F58E8"/>
    <w:rsid w:val="004F61EB"/>
    <w:rsid w:val="00527B05"/>
    <w:rsid w:val="0053260A"/>
    <w:rsid w:val="00545586"/>
    <w:rsid w:val="00555CD2"/>
    <w:rsid w:val="0057026A"/>
    <w:rsid w:val="00572EF5"/>
    <w:rsid w:val="0057501B"/>
    <w:rsid w:val="005917D8"/>
    <w:rsid w:val="005B02E2"/>
    <w:rsid w:val="005B6F55"/>
    <w:rsid w:val="005D664A"/>
    <w:rsid w:val="005D7595"/>
    <w:rsid w:val="005E6812"/>
    <w:rsid w:val="005E78AA"/>
    <w:rsid w:val="005F0DDE"/>
    <w:rsid w:val="005F49F4"/>
    <w:rsid w:val="005F67AE"/>
    <w:rsid w:val="006044F2"/>
    <w:rsid w:val="00621533"/>
    <w:rsid w:val="00623946"/>
    <w:rsid w:val="00631107"/>
    <w:rsid w:val="00635B43"/>
    <w:rsid w:val="00650413"/>
    <w:rsid w:val="00653F11"/>
    <w:rsid w:val="0067333A"/>
    <w:rsid w:val="00673439"/>
    <w:rsid w:val="00680045"/>
    <w:rsid w:val="00682338"/>
    <w:rsid w:val="006A60A6"/>
    <w:rsid w:val="006C679B"/>
    <w:rsid w:val="006D12DE"/>
    <w:rsid w:val="006E67EC"/>
    <w:rsid w:val="007175E2"/>
    <w:rsid w:val="00717BA1"/>
    <w:rsid w:val="00725DCE"/>
    <w:rsid w:val="0073176A"/>
    <w:rsid w:val="00746C34"/>
    <w:rsid w:val="007618B6"/>
    <w:rsid w:val="00787BE2"/>
    <w:rsid w:val="00791A15"/>
    <w:rsid w:val="00794A3B"/>
    <w:rsid w:val="007B0C4A"/>
    <w:rsid w:val="007C6383"/>
    <w:rsid w:val="007D35A9"/>
    <w:rsid w:val="007D4A21"/>
    <w:rsid w:val="007D505A"/>
    <w:rsid w:val="007D7058"/>
    <w:rsid w:val="007D7FDD"/>
    <w:rsid w:val="007E1920"/>
    <w:rsid w:val="007E4CF2"/>
    <w:rsid w:val="007F5C01"/>
    <w:rsid w:val="007F5E41"/>
    <w:rsid w:val="00800B4E"/>
    <w:rsid w:val="00835217"/>
    <w:rsid w:val="00851923"/>
    <w:rsid w:val="0085534C"/>
    <w:rsid w:val="0087489C"/>
    <w:rsid w:val="00875C25"/>
    <w:rsid w:val="0088126E"/>
    <w:rsid w:val="00887F1E"/>
    <w:rsid w:val="00892433"/>
    <w:rsid w:val="008A5D89"/>
    <w:rsid w:val="008B22C9"/>
    <w:rsid w:val="008B3B8C"/>
    <w:rsid w:val="008B4405"/>
    <w:rsid w:val="008E2EA9"/>
    <w:rsid w:val="008F0184"/>
    <w:rsid w:val="008F4AF2"/>
    <w:rsid w:val="008F5387"/>
    <w:rsid w:val="00903BA8"/>
    <w:rsid w:val="00905BC9"/>
    <w:rsid w:val="009215B6"/>
    <w:rsid w:val="0093123C"/>
    <w:rsid w:val="009462CE"/>
    <w:rsid w:val="00962399"/>
    <w:rsid w:val="0096489D"/>
    <w:rsid w:val="0097104F"/>
    <w:rsid w:val="00973EF7"/>
    <w:rsid w:val="00976BDB"/>
    <w:rsid w:val="00986ABC"/>
    <w:rsid w:val="009917F7"/>
    <w:rsid w:val="00994285"/>
    <w:rsid w:val="009A5497"/>
    <w:rsid w:val="009A5641"/>
    <w:rsid w:val="009A6059"/>
    <w:rsid w:val="009C258E"/>
    <w:rsid w:val="009C6D8C"/>
    <w:rsid w:val="009D20D8"/>
    <w:rsid w:val="009E1BA3"/>
    <w:rsid w:val="009E428F"/>
    <w:rsid w:val="009E6B5A"/>
    <w:rsid w:val="009F29A3"/>
    <w:rsid w:val="009F3889"/>
    <w:rsid w:val="00A00236"/>
    <w:rsid w:val="00A07A68"/>
    <w:rsid w:val="00A10192"/>
    <w:rsid w:val="00A102A6"/>
    <w:rsid w:val="00A11C94"/>
    <w:rsid w:val="00A11D32"/>
    <w:rsid w:val="00A13451"/>
    <w:rsid w:val="00A32B2A"/>
    <w:rsid w:val="00A3351B"/>
    <w:rsid w:val="00A3421D"/>
    <w:rsid w:val="00A348AE"/>
    <w:rsid w:val="00A46104"/>
    <w:rsid w:val="00A47DAE"/>
    <w:rsid w:val="00A57375"/>
    <w:rsid w:val="00A6431E"/>
    <w:rsid w:val="00A73D42"/>
    <w:rsid w:val="00A946C0"/>
    <w:rsid w:val="00AB19A2"/>
    <w:rsid w:val="00AC0C84"/>
    <w:rsid w:val="00AC46C6"/>
    <w:rsid w:val="00AD1803"/>
    <w:rsid w:val="00AE305F"/>
    <w:rsid w:val="00AE359E"/>
    <w:rsid w:val="00AE4CDD"/>
    <w:rsid w:val="00AF411A"/>
    <w:rsid w:val="00AF64B0"/>
    <w:rsid w:val="00B03829"/>
    <w:rsid w:val="00B05024"/>
    <w:rsid w:val="00B05F87"/>
    <w:rsid w:val="00B0697C"/>
    <w:rsid w:val="00B100A1"/>
    <w:rsid w:val="00B116C2"/>
    <w:rsid w:val="00B159DE"/>
    <w:rsid w:val="00B22C1F"/>
    <w:rsid w:val="00B2513E"/>
    <w:rsid w:val="00B46737"/>
    <w:rsid w:val="00B50407"/>
    <w:rsid w:val="00B51BAD"/>
    <w:rsid w:val="00B6696C"/>
    <w:rsid w:val="00B835D3"/>
    <w:rsid w:val="00B8773C"/>
    <w:rsid w:val="00B9215F"/>
    <w:rsid w:val="00B96137"/>
    <w:rsid w:val="00B96413"/>
    <w:rsid w:val="00BA0ABA"/>
    <w:rsid w:val="00BA4300"/>
    <w:rsid w:val="00BB112E"/>
    <w:rsid w:val="00BD10F2"/>
    <w:rsid w:val="00BE0FAA"/>
    <w:rsid w:val="00BE1C6F"/>
    <w:rsid w:val="00BF0A50"/>
    <w:rsid w:val="00BF33F2"/>
    <w:rsid w:val="00C0525A"/>
    <w:rsid w:val="00C052FF"/>
    <w:rsid w:val="00C30F07"/>
    <w:rsid w:val="00C328F3"/>
    <w:rsid w:val="00C51A9B"/>
    <w:rsid w:val="00C54512"/>
    <w:rsid w:val="00C6362D"/>
    <w:rsid w:val="00C7192A"/>
    <w:rsid w:val="00C71A3F"/>
    <w:rsid w:val="00C77F0B"/>
    <w:rsid w:val="00CA5063"/>
    <w:rsid w:val="00CA50F6"/>
    <w:rsid w:val="00CA5552"/>
    <w:rsid w:val="00CB01FA"/>
    <w:rsid w:val="00CC0E4E"/>
    <w:rsid w:val="00CC259B"/>
    <w:rsid w:val="00CC286A"/>
    <w:rsid w:val="00CC3A1B"/>
    <w:rsid w:val="00CC3C4A"/>
    <w:rsid w:val="00CE060E"/>
    <w:rsid w:val="00CF318A"/>
    <w:rsid w:val="00CF3C78"/>
    <w:rsid w:val="00D04CB3"/>
    <w:rsid w:val="00D05EDF"/>
    <w:rsid w:val="00D31298"/>
    <w:rsid w:val="00D362B2"/>
    <w:rsid w:val="00D42931"/>
    <w:rsid w:val="00D5077A"/>
    <w:rsid w:val="00D576F8"/>
    <w:rsid w:val="00D64D85"/>
    <w:rsid w:val="00D76877"/>
    <w:rsid w:val="00D869E4"/>
    <w:rsid w:val="00DA1547"/>
    <w:rsid w:val="00DA20AC"/>
    <w:rsid w:val="00DD296A"/>
    <w:rsid w:val="00DE6CEF"/>
    <w:rsid w:val="00E113BA"/>
    <w:rsid w:val="00E22D22"/>
    <w:rsid w:val="00E240E6"/>
    <w:rsid w:val="00E52FD1"/>
    <w:rsid w:val="00E72F18"/>
    <w:rsid w:val="00E73E9E"/>
    <w:rsid w:val="00E75956"/>
    <w:rsid w:val="00E80075"/>
    <w:rsid w:val="00E8573C"/>
    <w:rsid w:val="00E85765"/>
    <w:rsid w:val="00EB3A5A"/>
    <w:rsid w:val="00EC2D51"/>
    <w:rsid w:val="00EC6045"/>
    <w:rsid w:val="00ED5406"/>
    <w:rsid w:val="00EE3DEC"/>
    <w:rsid w:val="00EF6D17"/>
    <w:rsid w:val="00F00E45"/>
    <w:rsid w:val="00F05097"/>
    <w:rsid w:val="00F0789F"/>
    <w:rsid w:val="00F14802"/>
    <w:rsid w:val="00F17364"/>
    <w:rsid w:val="00F3285A"/>
    <w:rsid w:val="00F60000"/>
    <w:rsid w:val="00F60EF5"/>
    <w:rsid w:val="00F663BD"/>
    <w:rsid w:val="00F85056"/>
    <w:rsid w:val="00FB6322"/>
    <w:rsid w:val="00FB7C13"/>
    <w:rsid w:val="00FC66BA"/>
    <w:rsid w:val="00FF43E4"/>
    <w:rsid w:val="00FF5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EC42BAF"/>
  <w15:docId w15:val="{4362A477-757B-4C5B-8930-15B420D91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ABC"/>
    <w:rPr>
      <w:sz w:val="24"/>
      <w:szCs w:val="24"/>
      <w:lang w:val="fr-CA" w:eastAsia="fr-CA"/>
    </w:rPr>
  </w:style>
  <w:style w:type="paragraph" w:styleId="Heading1">
    <w:name w:val="heading 1"/>
    <w:basedOn w:val="Normal"/>
    <w:next w:val="Normal"/>
    <w:qFormat/>
    <w:rsid w:val="002D0B41"/>
    <w:pPr>
      <w:keepNext/>
      <w:tabs>
        <w:tab w:val="left" w:pos="851"/>
      </w:tabs>
      <w:spacing w:before="120" w:after="120"/>
      <w:jc w:val="both"/>
      <w:outlineLvl w:val="0"/>
    </w:pPr>
    <w:rPr>
      <w:rFonts w:ascii="Arial" w:hAnsi="Arial" w:cs="Arial"/>
      <w:b/>
      <w:i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2D0B41"/>
    <w:pPr>
      <w:keepNext/>
      <w:spacing w:before="80" w:after="80"/>
      <w:outlineLvl w:val="1"/>
    </w:pPr>
    <w:rPr>
      <w:rFonts w:ascii="Arial" w:hAnsi="Arial" w:cs="Arial"/>
      <w:b/>
      <w:bCs/>
      <w:sz w:val="2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2D0B41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2D0B41"/>
    <w:pPr>
      <w:jc w:val="center"/>
    </w:pPr>
    <w:rPr>
      <w:rFonts w:ascii="Arial Gras" w:hAnsi="Arial Gras" w:cs="Arial"/>
      <w:b/>
      <w:sz w:val="48"/>
      <w:szCs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odyText">
    <w:name w:val="Body Text"/>
    <w:basedOn w:val="Normal"/>
    <w:semiHidden/>
    <w:rsid w:val="002D0B41"/>
    <w:pPr>
      <w:tabs>
        <w:tab w:val="left" w:pos="1710"/>
      </w:tabs>
      <w:spacing w:before="240"/>
      <w:jc w:val="both"/>
    </w:pPr>
    <w:rPr>
      <w:sz w:val="20"/>
    </w:rPr>
  </w:style>
  <w:style w:type="paragraph" w:styleId="BodyText2">
    <w:name w:val="Body Text 2"/>
    <w:basedOn w:val="Normal"/>
    <w:semiHidden/>
    <w:rsid w:val="002D0B41"/>
    <w:pPr>
      <w:tabs>
        <w:tab w:val="left" w:pos="-360"/>
        <w:tab w:val="left" w:pos="1080"/>
        <w:tab w:val="left" w:pos="2750"/>
        <w:tab w:val="left" w:pos="3988"/>
        <w:tab w:val="left" w:pos="6868"/>
        <w:tab w:val="left" w:pos="9748"/>
      </w:tabs>
      <w:spacing w:before="240" w:line="274" w:lineRule="auto"/>
      <w:jc w:val="both"/>
    </w:pPr>
    <w:rPr>
      <w:i/>
      <w:sz w:val="20"/>
    </w:rPr>
  </w:style>
  <w:style w:type="paragraph" w:styleId="Footer">
    <w:name w:val="footer"/>
    <w:basedOn w:val="Normal"/>
    <w:semiHidden/>
    <w:rsid w:val="002D0B4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2D0B41"/>
  </w:style>
  <w:style w:type="paragraph" w:styleId="BodyTextIndent">
    <w:name w:val="Body Text Indent"/>
    <w:basedOn w:val="Normal"/>
    <w:semiHidden/>
    <w:rsid w:val="002D0B41"/>
    <w:pPr>
      <w:spacing w:after="120"/>
      <w:ind w:left="283"/>
    </w:pPr>
  </w:style>
  <w:style w:type="character" w:customStyle="1" w:styleId="CarCar1">
    <w:name w:val="Car Car1"/>
    <w:rsid w:val="002D0B41"/>
    <w:rPr>
      <w:sz w:val="24"/>
      <w:szCs w:val="24"/>
      <w:lang w:val="fr-CA" w:eastAsia="fr-CA" w:bidi="ar-SA"/>
    </w:rPr>
  </w:style>
  <w:style w:type="character" w:customStyle="1" w:styleId="CarCar">
    <w:name w:val="Car Car"/>
    <w:rsid w:val="002D0B41"/>
    <w:rPr>
      <w:i/>
      <w:szCs w:val="24"/>
      <w:lang w:val="fr-CA" w:eastAsia="fr-CA" w:bidi="ar-SA"/>
    </w:rPr>
  </w:style>
  <w:style w:type="paragraph" w:styleId="Caption">
    <w:name w:val="caption"/>
    <w:basedOn w:val="Normal"/>
    <w:next w:val="Normal"/>
    <w:qFormat/>
    <w:rsid w:val="002D0B41"/>
    <w:pPr>
      <w:spacing w:before="120"/>
    </w:pPr>
    <w:rPr>
      <w:rFonts w:ascii="Arial" w:hAnsi="Arial" w:cs="Arial"/>
      <w:i/>
      <w:sz w:val="20"/>
      <w:szCs w:val="20"/>
    </w:rPr>
  </w:style>
  <w:style w:type="character" w:styleId="CommentReference">
    <w:name w:val="annotation reference"/>
    <w:semiHidden/>
    <w:rsid w:val="002D0B41"/>
    <w:rPr>
      <w:sz w:val="16"/>
      <w:szCs w:val="16"/>
    </w:rPr>
  </w:style>
  <w:style w:type="paragraph" w:styleId="CommentText">
    <w:name w:val="annotation text"/>
    <w:basedOn w:val="Normal"/>
    <w:semiHidden/>
    <w:rsid w:val="002D0B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5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A5552"/>
    <w:rPr>
      <w:rFonts w:ascii="Tahoma" w:hAnsi="Tahoma" w:cs="Tahoma"/>
      <w:sz w:val="16"/>
      <w:szCs w:val="16"/>
      <w:lang w:val="fr-CA" w:eastAsia="fr-CA"/>
    </w:rPr>
  </w:style>
  <w:style w:type="character" w:customStyle="1" w:styleId="Heading2Char">
    <w:name w:val="Heading 2 Char"/>
    <w:link w:val="Heading2"/>
    <w:rsid w:val="00015D5F"/>
    <w:rPr>
      <w:rFonts w:ascii="Arial" w:hAnsi="Arial" w:cs="Arial"/>
      <w:b/>
      <w:bCs/>
      <w:szCs w:val="36"/>
      <w:lang w:val="fr-CA" w:eastAsia="fr-CA"/>
    </w:rPr>
  </w:style>
  <w:style w:type="paragraph" w:styleId="ListParagraph">
    <w:name w:val="List Paragraph"/>
    <w:basedOn w:val="Normal"/>
    <w:uiPriority w:val="34"/>
    <w:qFormat/>
    <w:rsid w:val="0053260A"/>
    <w:pPr>
      <w:ind w:left="720"/>
      <w:contextualSpacing/>
    </w:pPr>
  </w:style>
  <w:style w:type="table" w:styleId="TableGrid">
    <w:name w:val="Table Grid"/>
    <w:basedOn w:val="TableNormal"/>
    <w:uiPriority w:val="59"/>
    <w:rsid w:val="002A3F4F"/>
    <w:rPr>
      <w:rFonts w:asciiTheme="minorHAnsi" w:eastAsiaTheme="minorEastAsia" w:hAnsiTheme="minorHAnsi" w:cstheme="minorBidi"/>
      <w:sz w:val="24"/>
      <w:szCs w:val="24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qFormat/>
    <w:rsid w:val="00A6431E"/>
    <w:pPr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customStyle="1" w:styleId="BodyText1">
    <w:name w:val="Body Text1"/>
    <w:rsid w:val="000A5664"/>
    <w:pPr>
      <w:tabs>
        <w:tab w:val="left" w:pos="1710"/>
      </w:tabs>
      <w:spacing w:before="240"/>
      <w:jc w:val="both"/>
    </w:pPr>
    <w:rPr>
      <w:rFonts w:eastAsia="ヒラギノ角ゴ Pro W3"/>
      <w:color w:val="000000"/>
      <w:lang w:eastAsia="en-CA"/>
    </w:rPr>
  </w:style>
  <w:style w:type="character" w:customStyle="1" w:styleId="hps">
    <w:name w:val="hps"/>
    <w:basedOn w:val="DefaultParagraphFont"/>
    <w:rsid w:val="007D4A21"/>
  </w:style>
  <w:style w:type="character" w:customStyle="1" w:styleId="shorttext">
    <w:name w:val="short_text"/>
    <w:basedOn w:val="DefaultParagraphFont"/>
    <w:rsid w:val="00443828"/>
  </w:style>
  <w:style w:type="paragraph" w:customStyle="1" w:styleId="Default">
    <w:name w:val="Default"/>
    <w:rsid w:val="004349F5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semiHidden/>
    <w:rsid w:val="00315CE4"/>
    <w:rPr>
      <w:sz w:val="24"/>
      <w:szCs w:val="24"/>
      <w:lang w:val="fr-CA" w:eastAsia="fr-CA"/>
    </w:rPr>
  </w:style>
  <w:style w:type="character" w:customStyle="1" w:styleId="normaltextrun">
    <w:name w:val="normaltextrun"/>
    <w:basedOn w:val="DefaultParagraphFont"/>
    <w:rsid w:val="00C052FF"/>
  </w:style>
  <w:style w:type="paragraph" w:styleId="HTMLPreformatted">
    <w:name w:val="HTML Preformatted"/>
    <w:basedOn w:val="Normal"/>
    <w:link w:val="HTMLPreformattedChar"/>
    <w:uiPriority w:val="99"/>
    <w:unhideWhenUsed/>
    <w:rsid w:val="008B3B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CA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3B8C"/>
    <w:rPr>
      <w:rFonts w:ascii="Courier New" w:hAnsi="Courier New" w:cs="Courier New"/>
      <w:lang w:val="en-CA" w:eastAsia="en-US"/>
    </w:rPr>
  </w:style>
  <w:style w:type="character" w:styleId="HTMLCode">
    <w:name w:val="HTML Code"/>
    <w:basedOn w:val="DefaultParagraphFont"/>
    <w:uiPriority w:val="99"/>
    <w:semiHidden/>
    <w:unhideWhenUsed/>
    <w:rsid w:val="00572EF5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572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3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DATABASE II</vt:lpstr>
      <vt:lpstr>PLAN DE COURS</vt:lpstr>
    </vt:vector>
  </TitlesOfParts>
  <Company>Lasalle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II</dc:title>
  <dc:creator/>
  <cp:lastModifiedBy>Yashrith C H</cp:lastModifiedBy>
  <cp:revision>123</cp:revision>
  <cp:lastPrinted>2020-04-24T17:21:00Z</cp:lastPrinted>
  <dcterms:created xsi:type="dcterms:W3CDTF">2017-11-06T23:40:00Z</dcterms:created>
  <dcterms:modified xsi:type="dcterms:W3CDTF">2024-06-11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dde0556-1f76-452e-9e94-03158f226e4e_Enabled">
    <vt:lpwstr>true</vt:lpwstr>
  </property>
  <property fmtid="{D5CDD505-2E9C-101B-9397-08002B2CF9AE}" pid="3" name="MSIP_Label_cdde0556-1f76-452e-9e94-03158f226e4e_SetDate">
    <vt:lpwstr>2024-06-10T14:24:13Z</vt:lpwstr>
  </property>
  <property fmtid="{D5CDD505-2E9C-101B-9397-08002B2CF9AE}" pid="4" name="MSIP_Label_cdde0556-1f76-452e-9e94-03158f226e4e_Method">
    <vt:lpwstr>Standard</vt:lpwstr>
  </property>
  <property fmtid="{D5CDD505-2E9C-101B-9397-08002B2CF9AE}" pid="5" name="MSIP_Label_cdde0556-1f76-452e-9e94-03158f226e4e_Name">
    <vt:lpwstr>Private</vt:lpwstr>
  </property>
  <property fmtid="{D5CDD505-2E9C-101B-9397-08002B2CF9AE}" pid="6" name="MSIP_Label_cdde0556-1f76-452e-9e94-03158f226e4e_SiteId">
    <vt:lpwstr>7015a19d-0dbb-4c31-8709-253cf07f631f</vt:lpwstr>
  </property>
  <property fmtid="{D5CDD505-2E9C-101B-9397-08002B2CF9AE}" pid="7" name="MSIP_Label_cdde0556-1f76-452e-9e94-03158f226e4e_ActionId">
    <vt:lpwstr>fc11be6e-0ca9-41cd-b4cb-b8c8add15de5</vt:lpwstr>
  </property>
  <property fmtid="{D5CDD505-2E9C-101B-9397-08002B2CF9AE}" pid="8" name="MSIP_Label_cdde0556-1f76-452e-9e94-03158f226e4e_ContentBits">
    <vt:lpwstr>0</vt:lpwstr>
  </property>
</Properties>
</file>